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1"/>
      </w:pPr>
      <w:r>
        <w:t>Introduction</w:t>
      </w:r>
    </w:p>
    <w:p w14:paraId="7FA6A77D" w14:textId="77777777" w:rsidR="00D80AC0" w:rsidRDefault="00BC0870">
      <w:pPr>
        <w:pStyle w:val="aa"/>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aa"/>
      </w:pPr>
    </w:p>
    <w:p w14:paraId="58354639" w14:textId="77777777" w:rsidR="00D80AC0" w:rsidRDefault="00BC0870">
      <w:pPr>
        <w:pStyle w:val="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B6B136" w14:textId="77777777" w:rsidR="00D80AC0" w:rsidRDefault="00BC0870">
      <w:pPr>
        <w:pStyle w:val="affc"/>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affc"/>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affc"/>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aa"/>
              <w:rPr>
                <w:b/>
                <w:bCs/>
              </w:rPr>
            </w:pPr>
            <w:r>
              <w:rPr>
                <w:b/>
                <w:bCs/>
              </w:rPr>
              <w:t>Company</w:t>
            </w:r>
          </w:p>
        </w:tc>
        <w:tc>
          <w:tcPr>
            <w:tcW w:w="8095" w:type="dxa"/>
          </w:tcPr>
          <w:p w14:paraId="7835DBD6" w14:textId="77777777" w:rsidR="00D80AC0" w:rsidRDefault="00BC0870">
            <w:pPr>
              <w:pStyle w:val="aa"/>
              <w:rPr>
                <w:b/>
                <w:bCs/>
              </w:rPr>
            </w:pPr>
            <w:r>
              <w:rPr>
                <w:b/>
                <w:bCs/>
              </w:rPr>
              <w:t>Proposals</w:t>
            </w:r>
          </w:p>
        </w:tc>
      </w:tr>
      <w:tr w:rsidR="00D80AC0" w14:paraId="721DC00C" w14:textId="77777777">
        <w:tc>
          <w:tcPr>
            <w:tcW w:w="1975" w:type="dxa"/>
          </w:tcPr>
          <w:p w14:paraId="31178364" w14:textId="77777777" w:rsidR="00D80AC0" w:rsidRDefault="00BC0870">
            <w:pPr>
              <w:pStyle w:val="aa"/>
            </w:pPr>
            <w:r>
              <w:rPr>
                <w:rFonts w:cs="Calibri"/>
                <w:b/>
                <w:bCs/>
                <w:color w:val="000000"/>
              </w:rPr>
              <w:t>Huawei, HiSilicon (R1-2106454,R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affc"/>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affc"/>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79F3CF2B" w14:textId="77777777" w:rsidR="00D80AC0" w:rsidRDefault="00BC0870">
            <w:pPr>
              <w:pStyle w:val="affc"/>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affc"/>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affc"/>
              <w:numPr>
                <w:ilvl w:val="0"/>
                <w:numId w:val="21"/>
              </w:numPr>
              <w:autoSpaceDE w:val="0"/>
              <w:autoSpaceDN w:val="0"/>
              <w:adjustRightInd w:val="0"/>
              <w:snapToGrid w:val="0"/>
              <w:spacing w:before="0"/>
              <w:contextualSpacing w:val="0"/>
              <w:rPr>
                <w:rFonts w:eastAsia="等线"/>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aa"/>
              <w:rPr>
                <w:b/>
                <w:bCs/>
              </w:rPr>
            </w:pPr>
            <w:r>
              <w:rPr>
                <w:b/>
                <w:bCs/>
              </w:rPr>
              <w:lastRenderedPageBreak/>
              <w:t>Vivo (R1-2106617)</w:t>
            </w:r>
          </w:p>
        </w:tc>
        <w:tc>
          <w:tcPr>
            <w:tcW w:w="8095" w:type="dxa"/>
          </w:tcPr>
          <w:p w14:paraId="6E2ECCCA" w14:textId="77777777" w:rsidR="00D80AC0" w:rsidRDefault="00BC0870">
            <w:pPr>
              <w:pStyle w:val="aa"/>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aa"/>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aa"/>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aa"/>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aa"/>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aa"/>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a4"/>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756D6028" w14:textId="77777777" w:rsidR="00D80AC0" w:rsidRDefault="00BC0870">
            <w:pPr>
              <w:pStyle w:val="aa"/>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aa"/>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22798314"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2AA652E2" w14:textId="77777777" w:rsidR="00D80AC0" w:rsidRDefault="00BC0870">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49C67FEB"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aa"/>
            </w:pPr>
          </w:p>
        </w:tc>
      </w:tr>
      <w:tr w:rsidR="00D80AC0" w14:paraId="240B5A39" w14:textId="77777777">
        <w:tc>
          <w:tcPr>
            <w:tcW w:w="1975" w:type="dxa"/>
          </w:tcPr>
          <w:p w14:paraId="692897D5" w14:textId="77777777" w:rsidR="00D80AC0" w:rsidRDefault="00BC0870">
            <w:pPr>
              <w:pStyle w:val="aa"/>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affa"/>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affc"/>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affc"/>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affa"/>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aa"/>
            </w:pPr>
          </w:p>
        </w:tc>
      </w:tr>
      <w:tr w:rsidR="00D80AC0" w14:paraId="59895897" w14:textId="77777777">
        <w:tc>
          <w:tcPr>
            <w:tcW w:w="1975" w:type="dxa"/>
          </w:tcPr>
          <w:p w14:paraId="6290FC18" w14:textId="77777777" w:rsidR="00D80AC0" w:rsidRDefault="00BC0870">
            <w:pPr>
              <w:pStyle w:val="aa"/>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宋体"/>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aa"/>
            </w:pPr>
          </w:p>
        </w:tc>
      </w:tr>
      <w:tr w:rsidR="00D80AC0" w14:paraId="5B158BBC" w14:textId="77777777">
        <w:tc>
          <w:tcPr>
            <w:tcW w:w="1975" w:type="dxa"/>
          </w:tcPr>
          <w:p w14:paraId="05186D9A" w14:textId="77777777" w:rsidR="00D80AC0" w:rsidRDefault="00BC0870">
            <w:pPr>
              <w:pStyle w:val="aa"/>
            </w:pPr>
            <w:r>
              <w:lastRenderedPageBreak/>
              <w:t>Lenovo, Motorola Mobility (R1-2107188)</w:t>
            </w:r>
          </w:p>
        </w:tc>
        <w:tc>
          <w:tcPr>
            <w:tcW w:w="8095" w:type="dxa"/>
          </w:tcPr>
          <w:p w14:paraId="15317122" w14:textId="77777777" w:rsidR="00D80AC0" w:rsidRDefault="00BC0870">
            <w:pPr>
              <w:pStyle w:val="afc"/>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afc"/>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afc"/>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afc"/>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afc"/>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afc"/>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afc"/>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afc"/>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afc"/>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afc"/>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afc"/>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aa"/>
            </w:pPr>
          </w:p>
        </w:tc>
      </w:tr>
      <w:tr w:rsidR="00D80AC0" w14:paraId="3CB0EAC1" w14:textId="77777777">
        <w:tc>
          <w:tcPr>
            <w:tcW w:w="1975" w:type="dxa"/>
          </w:tcPr>
          <w:p w14:paraId="649E953E" w14:textId="77777777" w:rsidR="00D80AC0" w:rsidRDefault="00BC0870">
            <w:pPr>
              <w:pStyle w:val="aa"/>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affc"/>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affc"/>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affc"/>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0A4B29A1" w14:textId="77777777" w:rsidR="00D80AC0" w:rsidRDefault="00BC0870">
            <w:pPr>
              <w:pStyle w:val="affc"/>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resourceAvailability mapping table defined in TS38.213 so that the indication of availability can be applied over soft resources in frequency-domain for DL or UL or Flexible symbols. </w:t>
            </w:r>
          </w:p>
          <w:p w14:paraId="0CD58365" w14:textId="77777777" w:rsidR="00D80AC0" w:rsidRDefault="00BC0870">
            <w:pPr>
              <w:pStyle w:val="affc"/>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afc"/>
              <w:rPr>
                <w:lang w:val="en-GB"/>
              </w:rPr>
            </w:pPr>
          </w:p>
        </w:tc>
      </w:tr>
      <w:tr w:rsidR="00D80AC0" w14:paraId="60B789ED" w14:textId="77777777">
        <w:tc>
          <w:tcPr>
            <w:tcW w:w="1975" w:type="dxa"/>
          </w:tcPr>
          <w:p w14:paraId="6A2ACB52" w14:textId="77777777" w:rsidR="00D80AC0" w:rsidRDefault="00BC0870">
            <w:pPr>
              <w:pStyle w:val="aa"/>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affc"/>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affc"/>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affc"/>
              <w:widowControl w:val="0"/>
              <w:numPr>
                <w:ilvl w:val="0"/>
                <w:numId w:val="28"/>
              </w:numPr>
              <w:wordWrap w:val="0"/>
              <w:autoSpaceDE w:val="0"/>
              <w:autoSpaceDN w:val="0"/>
              <w:spacing w:before="0" w:afterLines="50"/>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4699E56E" w14:textId="77777777" w:rsidR="00D80AC0" w:rsidRDefault="00BC0870">
            <w:pPr>
              <w:pStyle w:val="affc"/>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roposal 4: Support Alt. 2 (the Rel-16 H/S/NA configuration and frequency domain configuration ar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aa"/>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aa"/>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affc"/>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affc"/>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aa"/>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aa"/>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04EA2D5C" w14:textId="77777777" w:rsidR="00D80AC0" w:rsidRDefault="00BC0870">
            <w:pPr>
              <w:pStyle w:val="affc"/>
              <w:numPr>
                <w:ilvl w:val="0"/>
                <w:numId w:val="33"/>
              </w:numPr>
              <w:spacing w:before="0" w:after="0"/>
            </w:pPr>
            <w:r>
              <w:lastRenderedPageBreak/>
              <w:t>Dynamic e.g. through TCI index in DCI for scheduling PDSCH L</w:t>
            </w:r>
            <w:r>
              <w:rPr>
                <w:vertAlign w:val="subscript"/>
              </w:rPr>
              <w:t xml:space="preserve">p,DL </w:t>
            </w:r>
            <w:r>
              <w:t xml:space="preserve"> </w:t>
            </w:r>
          </w:p>
          <w:p w14:paraId="26DAD2FA" w14:textId="77777777" w:rsidR="00D80AC0" w:rsidRDefault="00BC0870">
            <w:pPr>
              <w:pStyle w:val="affc"/>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2380E130" w14:textId="77777777" w:rsidR="00D80AC0" w:rsidRDefault="00BC0870">
            <w:pPr>
              <w:pStyle w:val="affc"/>
              <w:numPr>
                <w:ilvl w:val="0"/>
                <w:numId w:val="34"/>
              </w:numPr>
              <w:spacing w:before="0" w:after="0"/>
            </w:pPr>
            <w:r>
              <w:t xml:space="preserve">Dynamic e.g. through UCI transmission from IAB-MT to parent DU </w:t>
            </w:r>
          </w:p>
          <w:p w14:paraId="224BAA15" w14:textId="77777777" w:rsidR="00D80AC0" w:rsidRDefault="00BC0870">
            <w:pPr>
              <w:pStyle w:val="affc"/>
              <w:numPr>
                <w:ilvl w:val="0"/>
                <w:numId w:val="34"/>
              </w:numPr>
              <w:spacing w:before="0" w:after="0"/>
            </w:pPr>
            <w:r>
              <w:t>Semi-static, e.g. through MAC-CE from IAB-MT or through F1 interface from IAB-DU</w:t>
            </w:r>
          </w:p>
          <w:p w14:paraId="4BC8B195" w14:textId="77777777" w:rsidR="00D80AC0" w:rsidRDefault="00BC0870">
            <w:pPr>
              <w:pStyle w:val="affc"/>
              <w:numPr>
                <w:ilvl w:val="0"/>
                <w:numId w:val="34"/>
              </w:numPr>
              <w:spacing w:before="0" w:after="0"/>
            </w:pPr>
            <w:r>
              <w:t>Alternatively, IAB-MT performs SR or initiates PRACH to indicate desired receiving beam on L</w:t>
            </w:r>
            <w:r>
              <w:rPr>
                <w:vertAlign w:val="subscript"/>
              </w:rPr>
              <w:t>p,DL</w:t>
            </w:r>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affc"/>
              <w:numPr>
                <w:ilvl w:val="0"/>
                <w:numId w:val="35"/>
              </w:numPr>
              <w:spacing w:before="0" w:after="0"/>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72E20F62" w14:textId="77777777" w:rsidR="00D80AC0" w:rsidRDefault="00BC0870">
            <w:pPr>
              <w:pStyle w:val="affc"/>
              <w:numPr>
                <w:ilvl w:val="0"/>
                <w:numId w:val="35"/>
              </w:numPr>
              <w:spacing w:before="0" w:after="0"/>
            </w:pPr>
            <w:r>
              <w:t>Step2: IAB indicates its desired parameters (beam/panel, K</w:t>
            </w:r>
            <w:r>
              <w:rPr>
                <w:vertAlign w:val="subscript"/>
              </w:rPr>
              <w:t>0</w:t>
            </w:r>
            <w:r>
              <w:t>, SLIV, Tx power, etc),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aa"/>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f7"/>
                  <w:rFonts w:eastAsia="宋体"/>
                </w:rPr>
                <w:t>Observation 1:</w:t>
              </w:r>
              <w:r>
                <w:rPr>
                  <w:rFonts w:asciiTheme="minorHAnsi" w:hAnsiTheme="minorHAnsi" w:cstheme="minorBidi"/>
                  <w:b w:val="0"/>
                  <w:sz w:val="21"/>
                </w:rPr>
                <w:tab/>
              </w:r>
              <w:r>
                <w:rPr>
                  <w:rStyle w:val="aff7"/>
                </w:rPr>
                <w:t xml:space="preserve">It may aggravate interference and resource collision if a given resource were applied with both Rel-16 H/S/NA and </w:t>
              </w:r>
              <w:r>
                <w:rPr>
                  <w:rStyle w:val="aff7"/>
                  <w:rFonts w:cs="Times"/>
                </w:rPr>
                <w:t>frequency-domain H/S/NA</w:t>
              </w:r>
              <w:r>
                <w:rPr>
                  <w:rStyle w:val="aff7"/>
                </w:rPr>
                <w:t>.</w:t>
              </w:r>
            </w:hyperlink>
          </w:p>
          <w:p w14:paraId="3A2BEC57" w14:textId="77777777" w:rsidR="00D80AC0" w:rsidRDefault="00E7133A">
            <w:pPr>
              <w:pStyle w:val="TOC1"/>
              <w:tabs>
                <w:tab w:val="left" w:pos="1470"/>
              </w:tabs>
              <w:spacing w:after="120"/>
              <w:rPr>
                <w:rFonts w:asciiTheme="minorHAnsi" w:hAnsiTheme="minorHAnsi" w:cstheme="minorBidi"/>
                <w:b w:val="0"/>
                <w:bCs/>
                <w:i/>
                <w:iCs/>
                <w:sz w:val="21"/>
              </w:rPr>
            </w:pPr>
            <w:hyperlink w:anchor="_Toc79164567" w:history="1">
              <w:r w:rsidR="00BC0870">
                <w:rPr>
                  <w:rStyle w:val="aff7"/>
                  <w:rFonts w:eastAsia="宋体"/>
                </w:rPr>
                <w:t>Observation 2:</w:t>
              </w:r>
              <w:r w:rsidR="00BC0870">
                <w:rPr>
                  <w:rFonts w:asciiTheme="minorHAnsi" w:hAnsiTheme="minorHAnsi" w:cstheme="minorBidi"/>
                  <w:b w:val="0"/>
                  <w:sz w:val="21"/>
                </w:rPr>
                <w:tab/>
              </w:r>
              <w:r w:rsidR="00BC0870">
                <w:rPr>
                  <w:rStyle w:val="aff7"/>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f7"/>
                  <w:rFonts w:eastAsia="宋体"/>
                </w:rPr>
                <w:t>Proposal 1:</w:t>
              </w:r>
              <w:r>
                <w:rPr>
                  <w:rFonts w:asciiTheme="minorHAnsi" w:hAnsiTheme="minorHAnsi" w:cstheme="minorBidi"/>
                  <w:b w:val="0"/>
                  <w:sz w:val="21"/>
                </w:rPr>
                <w:tab/>
              </w:r>
              <w:r>
                <w:rPr>
                  <w:rStyle w:val="aff7"/>
                </w:rPr>
                <w:t>For t</w:t>
              </w:r>
              <w:r>
                <w:rPr>
                  <w:rStyle w:val="aff7"/>
                  <w:rFonts w:cs="Times"/>
                </w:rPr>
                <w:t>he minimum resource size (a set of N RBs) for configuring the frequency domain granularity,</w:t>
              </w:r>
            </w:hyperlink>
          </w:p>
          <w:p w14:paraId="4B0D3690" w14:textId="77777777" w:rsidR="00D80AC0" w:rsidRDefault="00E7133A">
            <w:pPr>
              <w:pStyle w:val="TOC1"/>
              <w:tabs>
                <w:tab w:val="left" w:pos="862"/>
              </w:tabs>
              <w:spacing w:after="120"/>
              <w:rPr>
                <w:rFonts w:asciiTheme="minorHAnsi" w:hAnsiTheme="minorHAnsi" w:cstheme="minorBidi"/>
                <w:b w:val="0"/>
                <w:bCs/>
                <w:i/>
                <w:iCs/>
                <w:sz w:val="21"/>
              </w:rPr>
            </w:pPr>
            <w:hyperlink w:anchor="_Toc79164570" w:history="1">
              <w:r w:rsidR="00BC0870">
                <w:rPr>
                  <w:rStyle w:val="aff7"/>
                  <w:rFonts w:eastAsia="宋体" w:cs="Arial"/>
                </w:rPr>
                <w:t>•</w:t>
              </w:r>
              <w:r w:rsidR="00BC0870">
                <w:rPr>
                  <w:rFonts w:asciiTheme="minorHAnsi" w:hAnsiTheme="minorHAnsi" w:cstheme="minorBidi"/>
                  <w:b w:val="0"/>
                  <w:sz w:val="21"/>
                </w:rPr>
                <w:tab/>
              </w:r>
              <w:r w:rsidR="00BC0870">
                <w:rPr>
                  <w:rStyle w:val="aff7"/>
                  <w:rFonts w:cs="Times"/>
                </w:rPr>
                <w:t>Candidate values for N can be 1, 4, 8, 16.</w:t>
              </w:r>
            </w:hyperlink>
          </w:p>
          <w:p w14:paraId="54F2FDEA" w14:textId="77777777" w:rsidR="00D80AC0" w:rsidRDefault="00E7133A">
            <w:pPr>
              <w:pStyle w:val="TOC1"/>
              <w:tabs>
                <w:tab w:val="left" w:pos="862"/>
              </w:tabs>
              <w:spacing w:after="120"/>
              <w:rPr>
                <w:rFonts w:asciiTheme="minorHAnsi" w:hAnsiTheme="minorHAnsi" w:cstheme="minorBidi"/>
                <w:b w:val="0"/>
                <w:bCs/>
                <w:i/>
                <w:iCs/>
                <w:sz w:val="21"/>
              </w:rPr>
            </w:pPr>
            <w:hyperlink w:anchor="_Toc79164571" w:history="1">
              <w:r w:rsidR="00BC0870">
                <w:rPr>
                  <w:rStyle w:val="aff7"/>
                  <w:rFonts w:eastAsia="宋体" w:cs="Arial"/>
                </w:rPr>
                <w:t>•</w:t>
              </w:r>
              <w:r w:rsidR="00BC0870">
                <w:rPr>
                  <w:rFonts w:asciiTheme="minorHAnsi" w:hAnsiTheme="minorHAnsi" w:cstheme="minorBidi"/>
                  <w:b w:val="0"/>
                  <w:sz w:val="21"/>
                </w:rPr>
                <w:tab/>
              </w:r>
              <w:r w:rsidR="00BC0870">
                <w:rPr>
                  <w:rStyle w:val="aff7"/>
                  <w:rFonts w:cs="Times"/>
                </w:rPr>
                <w:t>It is up to CU implementation how to set the actual value of N.</w:t>
              </w:r>
            </w:hyperlink>
          </w:p>
          <w:p w14:paraId="0903DE6A" w14:textId="77777777" w:rsidR="00D80AC0" w:rsidRDefault="00E7133A">
            <w:pPr>
              <w:pStyle w:val="TOC1"/>
              <w:tabs>
                <w:tab w:val="left" w:pos="1282"/>
              </w:tabs>
              <w:spacing w:after="120"/>
              <w:rPr>
                <w:rFonts w:asciiTheme="minorHAnsi" w:hAnsiTheme="minorHAnsi" w:cstheme="minorBidi"/>
                <w:b w:val="0"/>
                <w:bCs/>
                <w:i/>
                <w:iCs/>
                <w:sz w:val="21"/>
              </w:rPr>
            </w:pPr>
            <w:hyperlink w:anchor="_Toc79164572" w:history="1">
              <w:r w:rsidR="00BC0870">
                <w:rPr>
                  <w:rStyle w:val="aff7"/>
                  <w:rFonts w:eastAsia="宋体"/>
                </w:rPr>
                <w:t>Proposal 2:</w:t>
              </w:r>
              <w:r w:rsidR="00BC0870">
                <w:rPr>
                  <w:rFonts w:asciiTheme="minorHAnsi" w:hAnsiTheme="minorHAnsi" w:cstheme="minorBidi"/>
                  <w:b w:val="0"/>
                  <w:sz w:val="21"/>
                </w:rPr>
                <w:tab/>
              </w:r>
              <w:r w:rsidR="00BC0870">
                <w:rPr>
                  <w:rStyle w:val="aff7"/>
                  <w:rFonts w:cs="Times"/>
                </w:rPr>
                <w:t>Frequency-domain H/S/NA</w:t>
              </w:r>
              <w:r w:rsidR="00BC0870">
                <w:rPr>
                  <w:rStyle w:val="aff7"/>
                </w:rPr>
                <w:t xml:space="preserve"> should be configured per RB set within a carrier.</w:t>
              </w:r>
            </w:hyperlink>
          </w:p>
          <w:p w14:paraId="74784B44" w14:textId="77777777" w:rsidR="00D80AC0" w:rsidRDefault="00E7133A">
            <w:pPr>
              <w:pStyle w:val="TOC1"/>
              <w:tabs>
                <w:tab w:val="left" w:pos="862"/>
              </w:tabs>
              <w:spacing w:after="120"/>
              <w:rPr>
                <w:rFonts w:asciiTheme="minorHAnsi" w:hAnsiTheme="minorHAnsi" w:cstheme="minorBidi"/>
                <w:b w:val="0"/>
                <w:bCs/>
                <w:i/>
                <w:iCs/>
                <w:sz w:val="21"/>
              </w:rPr>
            </w:pPr>
            <w:hyperlink w:anchor="_Toc79164573" w:history="1">
              <w:r w:rsidR="00BC0870">
                <w:rPr>
                  <w:rStyle w:val="aff7"/>
                  <w:rFonts w:eastAsia="宋体" w:cs="Arial"/>
                </w:rPr>
                <w:t>•</w:t>
              </w:r>
              <w:r w:rsidR="00BC0870">
                <w:rPr>
                  <w:rFonts w:asciiTheme="minorHAnsi" w:hAnsiTheme="minorHAnsi" w:cstheme="minorBidi"/>
                  <w:b w:val="0"/>
                  <w:sz w:val="21"/>
                </w:rPr>
                <w:tab/>
              </w:r>
              <w:r w:rsidR="00BC0870">
                <w:rPr>
                  <w:rStyle w:val="aff7"/>
                </w:rPr>
                <w:t>One RB set is configured as a multiple of N RBs.</w:t>
              </w:r>
            </w:hyperlink>
          </w:p>
          <w:p w14:paraId="45EC69D6" w14:textId="77777777" w:rsidR="00D80AC0" w:rsidRDefault="00E7133A">
            <w:pPr>
              <w:pStyle w:val="TOC1"/>
              <w:tabs>
                <w:tab w:val="left" w:pos="862"/>
              </w:tabs>
              <w:spacing w:after="120"/>
              <w:rPr>
                <w:rFonts w:asciiTheme="minorHAnsi" w:hAnsiTheme="minorHAnsi" w:cstheme="minorBidi"/>
                <w:b w:val="0"/>
                <w:bCs/>
                <w:i/>
                <w:iCs/>
                <w:sz w:val="21"/>
              </w:rPr>
            </w:pPr>
            <w:hyperlink w:anchor="_Toc79164574" w:history="1">
              <w:r w:rsidR="00BC0870">
                <w:rPr>
                  <w:rStyle w:val="aff7"/>
                  <w:rFonts w:eastAsia="宋体" w:cs="Arial"/>
                </w:rPr>
                <w:t>•</w:t>
              </w:r>
              <w:r w:rsidR="00BC0870">
                <w:rPr>
                  <w:rFonts w:asciiTheme="minorHAnsi" w:hAnsiTheme="minorHAnsi" w:cstheme="minorBidi"/>
                  <w:b w:val="0"/>
                  <w:sz w:val="21"/>
                </w:rPr>
                <w:tab/>
              </w:r>
              <w:r w:rsidR="00BC0870">
                <w:rPr>
                  <w:rStyle w:val="aff7"/>
                </w:rPr>
                <w:t>Each RB set is defined based on a reference carrier/SCS, FFS how to determine the reference carrier/SCS of a DU cell.</w:t>
              </w:r>
            </w:hyperlink>
          </w:p>
          <w:p w14:paraId="19A51395" w14:textId="77777777" w:rsidR="00D80AC0" w:rsidRDefault="00E7133A">
            <w:pPr>
              <w:pStyle w:val="TOC1"/>
              <w:tabs>
                <w:tab w:val="left" w:pos="1282"/>
              </w:tabs>
              <w:spacing w:after="120"/>
              <w:rPr>
                <w:rFonts w:asciiTheme="minorHAnsi" w:hAnsiTheme="minorHAnsi" w:cstheme="minorBidi"/>
                <w:b w:val="0"/>
                <w:bCs/>
                <w:i/>
                <w:iCs/>
                <w:sz w:val="21"/>
              </w:rPr>
            </w:pPr>
            <w:hyperlink w:anchor="_Toc79164575" w:history="1">
              <w:r w:rsidR="00BC0870">
                <w:rPr>
                  <w:rStyle w:val="aff7"/>
                  <w:rFonts w:eastAsia="宋体"/>
                </w:rPr>
                <w:t>Proposal 3:</w:t>
              </w:r>
              <w:r w:rsidR="00BC0870">
                <w:rPr>
                  <w:rFonts w:asciiTheme="minorHAnsi" w:hAnsiTheme="minorHAnsi" w:cstheme="minorBidi"/>
                  <w:b w:val="0"/>
                  <w:sz w:val="21"/>
                </w:rPr>
                <w:tab/>
              </w:r>
              <w:r w:rsidR="00BC0870">
                <w:rPr>
                  <w:rStyle w:val="aff7"/>
                </w:rPr>
                <w:t xml:space="preserve">For a given resource of an IAB DU cell, IAB node can be configured with either Rel-16 H/S/NA or </w:t>
              </w:r>
              <w:r w:rsidR="00BC0870">
                <w:rPr>
                  <w:rStyle w:val="aff7"/>
                  <w:rFonts w:cs="Times"/>
                </w:rPr>
                <w:t>frequency-domain H/S/NA</w:t>
              </w:r>
              <w:r w:rsidR="00BC0870">
                <w:rPr>
                  <w:rStyle w:val="aff7"/>
                </w:rPr>
                <w:t>.</w:t>
              </w:r>
            </w:hyperlink>
          </w:p>
          <w:p w14:paraId="6CECF0A0" w14:textId="77777777" w:rsidR="00D80AC0" w:rsidRDefault="00E7133A">
            <w:pPr>
              <w:pStyle w:val="TOC1"/>
              <w:tabs>
                <w:tab w:val="left" w:pos="1282"/>
              </w:tabs>
              <w:spacing w:after="120"/>
              <w:rPr>
                <w:rFonts w:asciiTheme="minorHAnsi" w:hAnsiTheme="minorHAnsi" w:cstheme="minorBidi"/>
                <w:b w:val="0"/>
                <w:bCs/>
                <w:i/>
                <w:iCs/>
                <w:sz w:val="21"/>
              </w:rPr>
            </w:pPr>
            <w:hyperlink w:anchor="_Toc79164576" w:history="1">
              <w:r w:rsidR="00BC0870">
                <w:rPr>
                  <w:rStyle w:val="aff7"/>
                  <w:rFonts w:eastAsia="宋体"/>
                </w:rPr>
                <w:t>Proposal 4:</w:t>
              </w:r>
              <w:r w:rsidR="00BC0870">
                <w:rPr>
                  <w:rFonts w:asciiTheme="minorHAnsi" w:hAnsiTheme="minorHAnsi" w:cstheme="minorBidi"/>
                  <w:b w:val="0"/>
                  <w:sz w:val="21"/>
                </w:rPr>
                <w:tab/>
              </w:r>
              <w:r w:rsidR="00BC0870">
                <w:rPr>
                  <w:rStyle w:val="aff7"/>
                  <w:rFonts w:cs="Times"/>
                </w:rPr>
                <w:t>Rel-16 DCI Format 2_5 is reused to indicate soft resource availability for TDM and FDM slots:</w:t>
              </w:r>
            </w:hyperlink>
          </w:p>
          <w:p w14:paraId="58D81E7D" w14:textId="77777777" w:rsidR="00D80AC0" w:rsidRDefault="00E7133A">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aff7"/>
                  <w:rFonts w:cs="Arial"/>
                </w:rPr>
                <w:t>•</w:t>
              </w:r>
              <w:r w:rsidR="00BC0870">
                <w:rPr>
                  <w:rFonts w:asciiTheme="minorHAnsi" w:eastAsiaTheme="minorEastAsia" w:hAnsiTheme="minorHAnsi" w:cstheme="minorBidi"/>
                  <w:sz w:val="21"/>
                  <w:szCs w:val="22"/>
                </w:rPr>
                <w:tab/>
              </w:r>
              <w:r w:rsidR="00BC0870">
                <w:rPr>
                  <w:rStyle w:val="aff7"/>
                  <w:rFonts w:cs="Times"/>
                </w:rPr>
                <w:t xml:space="preserve">For TDM slot, </w:t>
              </w:r>
              <w:r w:rsidR="00BC0870">
                <w:rPr>
                  <w:rStyle w:val="aff7"/>
                </w:rPr>
                <w:t xml:space="preserve">availability indication is valid </w:t>
              </w:r>
              <w:r w:rsidR="00BC0870">
                <w:rPr>
                  <w:rStyle w:val="aff7"/>
                  <w:rFonts w:cs="Times"/>
                </w:rPr>
                <w:t>for all soft symbols in the slot</w:t>
              </w:r>
            </w:hyperlink>
          </w:p>
          <w:p w14:paraId="76167EB1" w14:textId="77777777" w:rsidR="00D80AC0" w:rsidRDefault="00E7133A">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aff7"/>
                  <w:rFonts w:cs="Arial"/>
                </w:rPr>
                <w:t>•</w:t>
              </w:r>
              <w:r w:rsidR="00BC0870">
                <w:rPr>
                  <w:rFonts w:asciiTheme="minorHAnsi" w:eastAsiaTheme="minorEastAsia" w:hAnsiTheme="minorHAnsi" w:cstheme="minorBidi"/>
                  <w:sz w:val="21"/>
                  <w:szCs w:val="22"/>
                </w:rPr>
                <w:tab/>
              </w:r>
              <w:r w:rsidR="00BC0870">
                <w:rPr>
                  <w:rStyle w:val="aff7"/>
                  <w:rFonts w:cs="Times"/>
                </w:rPr>
                <w:t xml:space="preserve">For FDM slot, </w:t>
              </w:r>
              <w:r w:rsidR="00BC0870">
                <w:rPr>
                  <w:rStyle w:val="aff7"/>
                </w:rPr>
                <w:t>availability indication</w:t>
              </w:r>
              <w:r w:rsidR="00BC0870">
                <w:rPr>
                  <w:rStyle w:val="aff7"/>
                  <w:rFonts w:cs="Times"/>
                </w:rPr>
                <w:t xml:space="preserve"> is only valid for all soft resource in the slot</w:t>
              </w:r>
              <w:r w:rsidR="00BC0870">
                <w:rPr>
                  <w:rStyle w:val="aff7"/>
                </w:rPr>
                <w:t>.</w:t>
              </w:r>
            </w:hyperlink>
          </w:p>
          <w:p w14:paraId="580751F9" w14:textId="77777777" w:rsidR="00D80AC0" w:rsidRDefault="00E7133A">
            <w:pPr>
              <w:pStyle w:val="TOC1"/>
              <w:tabs>
                <w:tab w:val="left" w:pos="1282"/>
              </w:tabs>
              <w:spacing w:after="120"/>
              <w:rPr>
                <w:rFonts w:asciiTheme="minorHAnsi" w:hAnsiTheme="minorHAnsi" w:cstheme="minorBidi"/>
                <w:b w:val="0"/>
                <w:bCs/>
                <w:i/>
                <w:iCs/>
                <w:sz w:val="21"/>
              </w:rPr>
            </w:pPr>
            <w:hyperlink w:anchor="_Toc79164579" w:history="1">
              <w:r w:rsidR="00BC0870">
                <w:rPr>
                  <w:rStyle w:val="aff7"/>
                  <w:rFonts w:eastAsia="宋体"/>
                </w:rPr>
                <w:t>Proposal 5:</w:t>
              </w:r>
              <w:r w:rsidR="00BC0870">
                <w:rPr>
                  <w:rFonts w:asciiTheme="minorHAnsi" w:hAnsiTheme="minorHAnsi" w:cstheme="minorBidi"/>
                  <w:b w:val="0"/>
                  <w:sz w:val="21"/>
                </w:rPr>
                <w:tab/>
              </w:r>
              <w:r w:rsidR="00BC0870">
                <w:rPr>
                  <w:rStyle w:val="aff7"/>
                  <w:rFonts w:cs="Times"/>
                </w:rPr>
                <w:t>Additional enhancements to DCI Format 2_5 are not necessary</w:t>
              </w:r>
              <w:r w:rsidR="00BC0870">
                <w:rPr>
                  <w:rStyle w:val="aff7"/>
                </w:rPr>
                <w:t>.</w:t>
              </w:r>
            </w:hyperlink>
          </w:p>
          <w:p w14:paraId="2BE09919" w14:textId="77777777" w:rsidR="00D80AC0" w:rsidRDefault="00E7133A">
            <w:pPr>
              <w:pStyle w:val="TOC1"/>
              <w:tabs>
                <w:tab w:val="left" w:pos="1282"/>
              </w:tabs>
              <w:spacing w:after="120"/>
              <w:rPr>
                <w:rFonts w:asciiTheme="minorHAnsi" w:hAnsiTheme="minorHAnsi" w:cstheme="minorBidi"/>
                <w:b w:val="0"/>
                <w:bCs/>
                <w:i/>
                <w:iCs/>
                <w:sz w:val="21"/>
              </w:rPr>
            </w:pPr>
            <w:hyperlink w:anchor="_Toc79164580" w:history="1">
              <w:r w:rsidR="00BC0870">
                <w:rPr>
                  <w:rStyle w:val="aff7"/>
                  <w:rFonts w:eastAsia="宋体"/>
                </w:rPr>
                <w:t>Proposal 6:</w:t>
              </w:r>
              <w:r w:rsidR="00BC0870">
                <w:rPr>
                  <w:rFonts w:asciiTheme="minorHAnsi" w:hAnsiTheme="minorHAnsi" w:cstheme="minorBidi"/>
                  <w:b w:val="0"/>
                  <w:sz w:val="21"/>
                </w:rPr>
                <w:tab/>
              </w:r>
              <w:r w:rsidR="00BC0870">
                <w:rPr>
                  <w:rStyle w:val="aff7"/>
                </w:rPr>
                <w:t>It is sufficient to indicate the one of the preferred beams and the not preferred beams for IAB node MT, and it is not necessary to indicate both of them at the same time.</w:t>
              </w:r>
            </w:hyperlink>
          </w:p>
          <w:p w14:paraId="625E0D2D" w14:textId="77777777" w:rsidR="00D80AC0" w:rsidRDefault="00E7133A">
            <w:pPr>
              <w:pStyle w:val="TOC1"/>
              <w:tabs>
                <w:tab w:val="left" w:pos="1282"/>
              </w:tabs>
              <w:spacing w:after="120"/>
              <w:rPr>
                <w:rFonts w:asciiTheme="minorHAnsi" w:hAnsiTheme="minorHAnsi" w:cstheme="minorBidi"/>
                <w:b w:val="0"/>
                <w:bCs/>
                <w:i/>
                <w:iCs/>
                <w:sz w:val="21"/>
              </w:rPr>
            </w:pPr>
            <w:hyperlink w:anchor="_Toc79164581" w:history="1">
              <w:r w:rsidR="00BC0870">
                <w:rPr>
                  <w:rStyle w:val="aff7"/>
                  <w:rFonts w:eastAsia="宋体"/>
                </w:rPr>
                <w:t>Proposal 7:</w:t>
              </w:r>
              <w:r w:rsidR="00BC0870">
                <w:rPr>
                  <w:rFonts w:asciiTheme="minorHAnsi" w:hAnsiTheme="minorHAnsi" w:cstheme="minorBidi"/>
                  <w:b w:val="0"/>
                  <w:sz w:val="21"/>
                </w:rPr>
                <w:tab/>
              </w:r>
              <w:r w:rsidR="00BC0870">
                <w:rPr>
                  <w:rStyle w:val="aff7"/>
                </w:rPr>
                <w:t>It is not necessary to limit the applicability of beam indication to specific multiplexing cases or time-frequency resources.</w:t>
              </w:r>
            </w:hyperlink>
          </w:p>
          <w:p w14:paraId="4D2C60EC" w14:textId="77777777" w:rsidR="00D80AC0" w:rsidRDefault="00E7133A">
            <w:pPr>
              <w:pStyle w:val="TOC1"/>
              <w:tabs>
                <w:tab w:val="left" w:pos="1282"/>
              </w:tabs>
              <w:spacing w:after="120"/>
              <w:rPr>
                <w:rFonts w:asciiTheme="minorHAnsi" w:hAnsiTheme="minorHAnsi" w:cstheme="minorBidi"/>
                <w:b w:val="0"/>
                <w:bCs/>
                <w:i/>
                <w:iCs/>
                <w:sz w:val="21"/>
              </w:rPr>
            </w:pPr>
            <w:hyperlink w:anchor="_Toc79164582" w:history="1">
              <w:r w:rsidR="00BC0870">
                <w:rPr>
                  <w:rStyle w:val="aff7"/>
                  <w:rFonts w:eastAsia="宋体"/>
                </w:rPr>
                <w:t>Proposal 8:</w:t>
              </w:r>
              <w:r w:rsidR="00BC0870">
                <w:rPr>
                  <w:rFonts w:asciiTheme="minorHAnsi" w:hAnsiTheme="minorHAnsi" w:cstheme="minorBidi"/>
                  <w:b w:val="0"/>
                  <w:sz w:val="21"/>
                </w:rPr>
                <w:tab/>
              </w:r>
              <w:r w:rsidR="00BC0870">
                <w:rPr>
                  <w:rStyle w:val="aff7"/>
                </w:rPr>
                <w:t>H/S/NA configuration per beam (i.e. additional semi-static configuration signaling) is not supported.</w:t>
              </w:r>
            </w:hyperlink>
          </w:p>
          <w:p w14:paraId="3A8F14F4" w14:textId="77777777" w:rsidR="00D80AC0" w:rsidRDefault="00E7133A">
            <w:pPr>
              <w:pStyle w:val="TOC1"/>
              <w:tabs>
                <w:tab w:val="left" w:pos="1282"/>
              </w:tabs>
              <w:spacing w:after="120"/>
              <w:rPr>
                <w:rFonts w:asciiTheme="minorHAnsi" w:hAnsiTheme="minorHAnsi" w:cstheme="minorBidi"/>
                <w:b w:val="0"/>
                <w:bCs/>
                <w:i/>
                <w:iCs/>
                <w:sz w:val="21"/>
              </w:rPr>
            </w:pPr>
            <w:hyperlink w:anchor="_Toc79164583" w:history="1">
              <w:r w:rsidR="00BC0870">
                <w:rPr>
                  <w:rStyle w:val="aff7"/>
                  <w:rFonts w:eastAsia="宋体"/>
                </w:rPr>
                <w:t>Proposal 9:</w:t>
              </w:r>
              <w:r w:rsidR="00BC0870">
                <w:rPr>
                  <w:rFonts w:asciiTheme="minorHAnsi" w:hAnsiTheme="minorHAnsi" w:cstheme="minorBidi"/>
                  <w:b w:val="0"/>
                  <w:sz w:val="21"/>
                </w:rPr>
                <w:tab/>
              </w:r>
              <w:r w:rsidR="00BC0870">
                <w:rPr>
                  <w:rStyle w:val="aff7"/>
                </w:rPr>
                <w:t>Per-panel granularity for resource management in the spatial domain is not supported.</w:t>
              </w:r>
            </w:hyperlink>
          </w:p>
          <w:p w14:paraId="1E23989A" w14:textId="77777777" w:rsidR="00D80AC0" w:rsidRDefault="00E7133A">
            <w:pPr>
              <w:pStyle w:val="TOC1"/>
              <w:tabs>
                <w:tab w:val="left" w:pos="1282"/>
              </w:tabs>
              <w:spacing w:after="120"/>
              <w:rPr>
                <w:rFonts w:asciiTheme="minorHAnsi" w:hAnsiTheme="minorHAnsi" w:cstheme="minorBidi"/>
                <w:b w:val="0"/>
                <w:bCs/>
                <w:i/>
                <w:iCs/>
                <w:sz w:val="21"/>
              </w:rPr>
            </w:pPr>
            <w:hyperlink w:anchor="_Toc79164584" w:history="1">
              <w:r w:rsidR="00BC0870">
                <w:rPr>
                  <w:rStyle w:val="aff7"/>
                  <w:rFonts w:eastAsia="宋体"/>
                </w:rPr>
                <w:t>Proposal 10:</w:t>
              </w:r>
              <w:r w:rsidR="00BC0870">
                <w:rPr>
                  <w:rFonts w:asciiTheme="minorHAnsi" w:hAnsiTheme="minorHAnsi" w:cstheme="minorBidi"/>
                  <w:b w:val="0"/>
                  <w:sz w:val="21"/>
                </w:rPr>
                <w:tab/>
              </w:r>
              <w:r w:rsidR="00BC0870">
                <w:rPr>
                  <w:rStyle w:val="aff7"/>
                </w:rPr>
                <w:t xml:space="preserve">Different beam indications (i.e. </w:t>
              </w:r>
              <w:r w:rsidR="00BC0870">
                <w:rPr>
                  <w:rStyle w:val="aff7"/>
                  <w:rFonts w:cs="Times"/>
                </w:rPr>
                <w:t>child IAB-MT beam indication and parent IAB-DU beam indication</w:t>
              </w:r>
              <w:r w:rsidR="00BC0870">
                <w:rPr>
                  <w:rStyle w:val="aff7"/>
                </w:rPr>
                <w:t>) are applied to different links, i.e. backhaul link and access link of an IAB node.</w:t>
              </w:r>
            </w:hyperlink>
          </w:p>
          <w:p w14:paraId="56A21C1E" w14:textId="77777777" w:rsidR="00D80AC0" w:rsidRDefault="00E7133A">
            <w:pPr>
              <w:pStyle w:val="TOC1"/>
              <w:tabs>
                <w:tab w:val="left" w:pos="1282"/>
              </w:tabs>
              <w:spacing w:after="120"/>
              <w:rPr>
                <w:rFonts w:asciiTheme="minorHAnsi" w:hAnsiTheme="minorHAnsi" w:cstheme="minorBidi"/>
                <w:b w:val="0"/>
                <w:bCs/>
                <w:i/>
                <w:iCs/>
                <w:sz w:val="21"/>
              </w:rPr>
            </w:pPr>
            <w:hyperlink w:anchor="_Toc79164585" w:history="1">
              <w:r w:rsidR="00BC0870">
                <w:rPr>
                  <w:rStyle w:val="aff7"/>
                  <w:rFonts w:eastAsia="宋体"/>
                </w:rPr>
                <w:t>Proposal 11:</w:t>
              </w:r>
              <w:r w:rsidR="00BC0870">
                <w:rPr>
                  <w:rFonts w:asciiTheme="minorHAnsi" w:hAnsiTheme="minorHAnsi" w:cstheme="minorBidi"/>
                  <w:b w:val="0"/>
                  <w:sz w:val="21"/>
                </w:rPr>
                <w:tab/>
              </w:r>
              <w:r w:rsidR="00BC0870">
                <w:rPr>
                  <w:rStyle w:val="aff7"/>
                  <w:rFonts w:cs="Times"/>
                </w:rPr>
                <w:t>Rel-16 guard symbols mechanism is reused in Rel-17 IAB</w:t>
              </w:r>
              <w:r w:rsidR="00BC0870">
                <w:rPr>
                  <w:rStyle w:val="aff7"/>
                </w:rPr>
                <w:t>.</w:t>
              </w:r>
            </w:hyperlink>
          </w:p>
          <w:p w14:paraId="241D9260" w14:textId="77777777" w:rsidR="00D80AC0" w:rsidRDefault="00E7133A">
            <w:pPr>
              <w:pStyle w:val="TOC1"/>
              <w:tabs>
                <w:tab w:val="left" w:pos="1282"/>
              </w:tabs>
              <w:spacing w:after="120"/>
              <w:rPr>
                <w:rFonts w:asciiTheme="minorHAnsi" w:hAnsiTheme="minorHAnsi" w:cstheme="minorBidi"/>
                <w:b w:val="0"/>
                <w:bCs/>
                <w:i/>
                <w:iCs/>
                <w:sz w:val="21"/>
              </w:rPr>
            </w:pPr>
            <w:hyperlink w:anchor="_Toc79164586" w:history="1">
              <w:r w:rsidR="00BC0870">
                <w:rPr>
                  <w:rStyle w:val="aff7"/>
                  <w:rFonts w:eastAsia="宋体"/>
                </w:rPr>
                <w:t>Proposal 12:</w:t>
              </w:r>
              <w:r w:rsidR="00BC0870">
                <w:rPr>
                  <w:rFonts w:asciiTheme="minorHAnsi" w:hAnsiTheme="minorHAnsi" w:cstheme="minorBidi"/>
                  <w:b w:val="0"/>
                  <w:sz w:val="21"/>
                </w:rPr>
                <w:tab/>
              </w:r>
              <w:r w:rsidR="00BC0870">
                <w:rPr>
                  <w:rStyle w:val="aff7"/>
                  <w:rFonts w:cs="Times"/>
                </w:rPr>
                <w:t>Guard band for FDM between backhaul link and access link at an IAB node depends on implementation</w:t>
              </w:r>
              <w:r w:rsidR="00BC0870">
                <w:rPr>
                  <w:rStyle w:val="aff7"/>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aff7"/>
                  <w:rFonts w:eastAsia="宋体"/>
                </w:rPr>
                <w:t>Observation 1:</w:t>
              </w:r>
              <w:r>
                <w:rPr>
                  <w:rFonts w:asciiTheme="minorHAnsi" w:hAnsiTheme="minorHAnsi" w:cstheme="minorBidi"/>
                  <w:b w:val="0"/>
                  <w:sz w:val="21"/>
                </w:rPr>
                <w:tab/>
              </w:r>
              <w:r>
                <w:rPr>
                  <w:rStyle w:val="aff7"/>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E7133A">
            <w:pPr>
              <w:pStyle w:val="TOC1"/>
              <w:tabs>
                <w:tab w:val="right" w:pos="9660"/>
              </w:tabs>
              <w:spacing w:after="120"/>
            </w:pPr>
            <w:hyperlink w:anchor="_Toc10069" w:history="1">
              <w:r w:rsidR="00BC0870">
                <w:rPr>
                  <w:rFonts w:eastAsia="宋体"/>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E7133A">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aa"/>
            </w:pPr>
            <w:r>
              <w:lastRenderedPageBreak/>
              <w:t>NTT DOCOMO (R1-2107877)</w:t>
            </w:r>
          </w:p>
        </w:tc>
        <w:tc>
          <w:tcPr>
            <w:tcW w:w="8095" w:type="dxa"/>
          </w:tcPr>
          <w:p w14:paraId="7B7A4A57" w14:textId="77777777" w:rsidR="00D80AC0" w:rsidRDefault="00BC0870">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1D82F34E" w14:textId="77777777" w:rsidR="00D80AC0" w:rsidRDefault="00BC0870">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affc"/>
              <w:numPr>
                <w:ilvl w:val="0"/>
                <w:numId w:val="36"/>
              </w:numPr>
              <w:spacing w:before="0" w:after="0"/>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37ACC257" w14:textId="77777777" w:rsidR="00D80AC0" w:rsidRDefault="00BC0870">
            <w:pPr>
              <w:pStyle w:val="affc"/>
              <w:numPr>
                <w:ilvl w:val="0"/>
                <w:numId w:val="36"/>
              </w:numPr>
              <w:spacing w:before="0" w:after="0"/>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lastRenderedPageBreak/>
              <w:t>Proposal 4</w:t>
            </w:r>
            <w:r>
              <w:rPr>
                <w:rFonts w:eastAsia="宋体"/>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aa"/>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affc"/>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affc"/>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aa"/>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f0"/>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宋体"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42F2F714" w14:textId="77777777" w:rsidR="00D80AC0" w:rsidRDefault="00BC0870">
            <w:pPr>
              <w:rPr>
                <w:rFonts w:eastAsia="宋体"/>
                <w:sz w:val="22"/>
                <w:szCs w:val="22"/>
                <w:lang w:eastAsia="zh-CN"/>
              </w:rPr>
            </w:pPr>
            <w:r>
              <w:rPr>
                <w:rFonts w:eastAsia="宋体"/>
                <w:sz w:val="22"/>
                <w:szCs w:val="22"/>
                <w:lang w:eastAsia="zh-CN"/>
              </w:rPr>
              <w:t>The first bullet is clear and OK for us.</w:t>
            </w:r>
          </w:p>
          <w:p w14:paraId="7DFD917B" w14:textId="77777777" w:rsidR="00D80AC0" w:rsidRDefault="00BC0870">
            <w:pPr>
              <w:rPr>
                <w:rFonts w:eastAsia="宋体"/>
                <w:sz w:val="22"/>
                <w:szCs w:val="22"/>
                <w:lang w:eastAsia="zh-CN"/>
              </w:rPr>
            </w:pPr>
            <w:r>
              <w:rPr>
                <w:rFonts w:eastAsia="宋体" w:hint="eastAsia"/>
                <w:sz w:val="22"/>
                <w:szCs w:val="22"/>
                <w:lang w:eastAsia="zh-CN"/>
              </w:rPr>
              <w:lastRenderedPageBreak/>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these two kind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etc)</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03C30603" w14:textId="77777777" w:rsidR="00D80AC0" w:rsidRDefault="00D80AC0">
            <w:pPr>
              <w:rPr>
                <w:rFonts w:ascii="Calibri" w:eastAsia="宋体"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affc"/>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affc"/>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affc"/>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aa"/>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f0"/>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affc"/>
              <w:numPr>
                <w:ilvl w:val="0"/>
                <w:numId w:val="38"/>
              </w:numPr>
              <w:spacing w:after="0"/>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aa"/>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16 time domain H/S/NA is applied </w:t>
      </w:r>
    </w:p>
    <w:p w14:paraId="6F902905"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16 tim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affc"/>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16 time domain H/S/NA configuration</w:t>
      </w:r>
    </w:p>
    <w:p w14:paraId="12F0F162" w14:textId="77777777" w:rsidR="00D80AC0" w:rsidRDefault="00BC0870">
      <w:pPr>
        <w:pStyle w:val="affc"/>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 xml:space="preserve">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affc"/>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aff0"/>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affc"/>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affc"/>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Candidate values for N: {4, 8, 16, other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3,  our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宋体"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宋体" w:hAnsi="Calibri"/>
                <w:sz w:val="22"/>
                <w:szCs w:val="22"/>
                <w:lang w:eastAsia="zh-CN"/>
              </w:rPr>
            </w:pPr>
          </w:p>
          <w:p w14:paraId="39EAC821" w14:textId="77777777" w:rsidR="00D80AC0" w:rsidRDefault="00BC0870">
            <w:pPr>
              <w:numPr>
                <w:ilvl w:val="0"/>
                <w:numId w:val="41"/>
              </w:numPr>
              <w:rPr>
                <w:rFonts w:ascii="Calibri" w:eastAsia="宋体"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DC(e.g., </w:t>
            </w:r>
            <w:r>
              <w:rPr>
                <w:rFonts w:ascii="Calibri" w:eastAsia="宋体" w:hAnsi="Calibri" w:hint="eastAsia"/>
                <w:sz w:val="22"/>
                <w:szCs w:val="22"/>
                <w:lang w:eastAsia="zh-CN"/>
              </w:rPr>
              <w:t xml:space="preserve">agreement #4 in 8.10.1 email discussion and CLI agreement in 8.10.2 of last GTW session). How to make the  the peer node/neighbour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宋体" w:hAnsi="Calibri"/>
                <w:sz w:val="22"/>
                <w:szCs w:val="22"/>
                <w:lang w:eastAsia="zh-CN"/>
              </w:rPr>
            </w:pPr>
          </w:p>
          <w:p w14:paraId="1A8DEBA8" w14:textId="77777777" w:rsidR="00D80AC0" w:rsidRDefault="00BC0870">
            <w:pPr>
              <w:rPr>
                <w:rFonts w:ascii="Calibri" w:eastAsia="宋体" w:hAnsi="Calibri"/>
                <w:sz w:val="22"/>
                <w:szCs w:val="22"/>
                <w:lang w:eastAsia="zh-CN"/>
              </w:rPr>
            </w:pPr>
            <w:r>
              <w:rPr>
                <w:rFonts w:ascii="Calibri" w:eastAsia="宋体" w:hAnsi="Calibri" w:hint="eastAsia"/>
                <w:sz w:val="22"/>
                <w:szCs w:val="22"/>
                <w:lang w:eastAsia="zh-CN"/>
              </w:rPr>
              <w:t>For Alt1, we can live with it, although we think the best way is let CU to configure these two kind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NA  configuration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bl>
    <w:p w14:paraId="0F790896" w14:textId="77777777" w:rsidR="00D80AC0" w:rsidRDefault="00D80AC0">
      <w:pPr>
        <w:pStyle w:val="aa"/>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f0"/>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宋体"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5FD63DCE" w14:textId="77777777" w:rsidR="00D80AC0" w:rsidRDefault="00BC0870">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w:t>
            </w:r>
            <w:r>
              <w:rPr>
                <w:rFonts w:ascii="Calibri" w:eastAsiaTheme="minorEastAsia" w:hAnsi="Calibri"/>
                <w:bCs/>
                <w:sz w:val="22"/>
                <w:szCs w:val="22"/>
                <w:lang w:eastAsia="zh-CN"/>
              </w:rPr>
              <w:lastRenderedPageBreak/>
              <w:t xml:space="preserve">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f0"/>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lastRenderedPageBreak/>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aff0"/>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vivo’s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tives imply that the availability is indicated per RB set.As we pointed.  And we propose to add another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宋体"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宋体"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宋体"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宋体"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lastRenderedPageBreak/>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affc"/>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affc"/>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affc"/>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aff0"/>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nd it is a little unclear to the indication granularity of Alt1,  e.g.,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f0"/>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39D9FD1" w14:textId="77777777" w:rsidR="00D80AC0" w:rsidRDefault="00BC0870">
            <w:pPr>
              <w:rPr>
                <w:rFonts w:eastAsia="宋体"/>
                <w:sz w:val="22"/>
                <w:szCs w:val="22"/>
                <w:lang w:eastAsia="zh-CN"/>
              </w:rPr>
            </w:pPr>
            <w:r>
              <w:rPr>
                <w:rFonts w:eastAsia="宋体"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宋体"/>
                <w:sz w:val="22"/>
                <w:szCs w:val="22"/>
                <w:lang w:eastAsia="zh-CN"/>
              </w:rPr>
            </w:pPr>
            <w:r>
              <w:rPr>
                <w:rFonts w:ascii="Calibri" w:eastAsia="Malgun Gothic" w:hAnsi="Calibri"/>
                <w:sz w:val="22"/>
                <w:szCs w:val="22"/>
                <w:lang w:eastAsia="ko-KR"/>
              </w:rPr>
              <w:lastRenderedPageBreak/>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lastRenderedPageBreak/>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affc"/>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aff0"/>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It is true that the note under Alt-3 follows a previous agreement, but unless N is an integer multiple of RBG_MT, what is the benefit of N &gt;= RBG_MT? The argued benefit for that previous agreement was aligning RB sets with RBGs, but that only happens if N :=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affc"/>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affc"/>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aff0"/>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ing them seems to be the best way forward which does not violate previous agreements, but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宋体"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lastRenderedPageBreak/>
              <w:t>Candidate values for N: {4, 8, 16, other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controversial point is whether N should be coupled with RBG-MT via specification, we propose to leave it for further study if we can not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affc"/>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affc"/>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affc"/>
              <w:numPr>
                <w:ilvl w:val="0"/>
                <w:numId w:val="43"/>
              </w:numPr>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Whether  the CU configures N such that N &gt;= the number of PRBs in an RBG of the IAB-MT based on the BWP size of IAB MT</w:t>
            </w:r>
          </w:p>
          <w:p w14:paraId="0341C27B" w14:textId="77777777" w:rsidR="00D80AC0" w:rsidRDefault="00BC0870">
            <w:pPr>
              <w:pStyle w:val="affc"/>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affc"/>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afc"/>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f0"/>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afc"/>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affc"/>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59C1331" w14:textId="77777777" w:rsidR="00D80AC0" w:rsidRDefault="00BC0870">
            <w:pPr>
              <w:rPr>
                <w:rFonts w:eastAsia="宋体"/>
                <w:sz w:val="22"/>
                <w:szCs w:val="22"/>
                <w:lang w:eastAsia="zh-CN"/>
              </w:rPr>
            </w:pPr>
            <w:r>
              <w:rPr>
                <w:rFonts w:eastAsia="宋体" w:hint="eastAsia"/>
                <w:sz w:val="22"/>
                <w:szCs w:val="22"/>
                <w:lang w:eastAsia="zh-CN"/>
              </w:rPr>
              <w:t>Agree in principle, and if my understanding is correct, this proposal is for dynamic indication/reporting  from a parent or child node, and we propose to update the proposal as:</w:t>
            </w:r>
          </w:p>
          <w:p w14:paraId="3F990755" w14:textId="77777777" w:rsidR="00D80AC0" w:rsidRDefault="00BC0870">
            <w:pPr>
              <w:pStyle w:val="affc"/>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宋体"/>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4EAD0B72"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B</w:t>
            </w:r>
            <w:r>
              <w:rPr>
                <w:rFonts w:ascii="Calibri" w:eastAsia="宋体" w:hAnsi="Calibri" w:hint="eastAsia"/>
                <w:bCs/>
                <w:sz w:val="22"/>
                <w:szCs w:val="22"/>
                <w:lang w:eastAsia="zh-CN"/>
              </w:rPr>
              <w:t xml:space="preserve">ecause </w:t>
            </w:r>
            <w:r>
              <w:rPr>
                <w:rFonts w:ascii="Calibri" w:eastAsia="宋体"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66F1772" w14:textId="77777777" w:rsidR="00D80AC0" w:rsidRDefault="00BC0870">
            <w:pPr>
              <w:rPr>
                <w:rFonts w:ascii="Calibri" w:eastAsia="宋体"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f0"/>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lastRenderedPageBreak/>
        <w:t>Discussion: Views on proposal 2.2.2?</w:t>
      </w:r>
    </w:p>
    <w:tbl>
      <w:tblPr>
        <w:tblStyle w:val="aff0"/>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affc"/>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f0"/>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02EB0673" w14:textId="77777777" w:rsidR="00D80AC0" w:rsidRDefault="00BC0870">
            <w:pPr>
              <w:rPr>
                <w:rFonts w:eastAsia="宋体"/>
                <w:sz w:val="22"/>
                <w:szCs w:val="22"/>
                <w:lang w:eastAsia="zh-CN"/>
              </w:rPr>
            </w:pPr>
            <w:r>
              <w:rPr>
                <w:rFonts w:eastAsia="宋体" w:hint="eastAsia"/>
                <w:sz w:val="22"/>
                <w:szCs w:val="22"/>
                <w:lang w:eastAsia="zh-CN"/>
              </w:rPr>
              <w:t>More clarification is needed,  e.g.,</w:t>
            </w:r>
          </w:p>
          <w:p w14:paraId="0D630967" w14:textId="77777777" w:rsidR="00D80AC0" w:rsidRDefault="00BC0870">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宋体"/>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5155AAB5" w14:textId="77777777" w:rsidR="00D80AC0" w:rsidRDefault="00BC0870">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lastRenderedPageBreak/>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aa"/>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aa"/>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aff0"/>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aa"/>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aa"/>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lastRenderedPageBreak/>
        <w:t>FFS: Definition of beams (e.g. TCI state ID, Spatial relation information ID, RS ID (including CSI-RS, SRS, SSB, etc.))</w:t>
      </w:r>
    </w:p>
    <w:p w14:paraId="2CA636D8" w14:textId="77777777" w:rsidR="00D80AC0" w:rsidRDefault="00D80AC0">
      <w:pPr>
        <w:pStyle w:val="aa"/>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aa"/>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aa"/>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aff0"/>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CEWiT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bl>
    <w:p w14:paraId="0AFDBE4A" w14:textId="77777777" w:rsidR="00D80AC0" w:rsidRDefault="00D80AC0">
      <w:pPr>
        <w:pStyle w:val="aa"/>
        <w:rPr>
          <w:rFonts w:asciiTheme="minorHAnsi" w:eastAsiaTheme="minorHAnsi" w:hAnsiTheme="minorHAnsi"/>
          <w:b/>
          <w:bCs/>
        </w:rPr>
      </w:pPr>
    </w:p>
    <w:p w14:paraId="4379C4BF" w14:textId="77777777" w:rsidR="00D80AC0" w:rsidRDefault="00BC0870">
      <w:pPr>
        <w:pStyle w:val="aa"/>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17D9F24"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f0"/>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aa"/>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Agree in principle,  and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宋体"/>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lastRenderedPageBreak/>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宋体"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affc"/>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19158CB7" w14:textId="77777777" w:rsidR="00D80AC0" w:rsidRDefault="00BC0870">
            <w:pPr>
              <w:pStyle w:val="affc"/>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affc"/>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aa"/>
      </w:pPr>
    </w:p>
    <w:p w14:paraId="421ADC3B"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affc"/>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affc"/>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aff0"/>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aa"/>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aa"/>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aa"/>
              <w:rPr>
                <w:rFonts w:eastAsia="Malgun Gothic"/>
                <w:b/>
                <w:bCs/>
                <w:lang w:eastAsia="ko-KR"/>
              </w:rPr>
            </w:pPr>
            <w:r>
              <w:rPr>
                <w:rFonts w:eastAsia="Malgun Gothic" w:hint="eastAsia"/>
                <w:b/>
                <w:bCs/>
                <w:lang w:eastAsia="ko-KR"/>
              </w:rPr>
              <w:lastRenderedPageBreak/>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7FEFD995" w14:textId="77777777" w:rsidR="00D80AC0" w:rsidRDefault="00BC0870">
            <w:pPr>
              <w:pStyle w:val="aa"/>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aa"/>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aa"/>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aa"/>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905A9C9" w14:textId="77777777" w:rsidR="00D80AC0" w:rsidRDefault="00BC0870">
            <w:pPr>
              <w:pStyle w:val="aa"/>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aa"/>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aa"/>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aa"/>
              <w:rPr>
                <w:rFonts w:eastAsiaTheme="minorEastAsia"/>
                <w:lang w:eastAsia="zh-CN"/>
              </w:rPr>
            </w:pPr>
            <w:r>
              <w:rPr>
                <w:rFonts w:eastAsiaTheme="minorEastAsia"/>
                <w:lang w:eastAsia="zh-CN"/>
              </w:rPr>
              <w:t>Support.</w:t>
            </w:r>
          </w:p>
        </w:tc>
      </w:tr>
    </w:tbl>
    <w:p w14:paraId="1378B88D" w14:textId="77777777" w:rsidR="00D80AC0" w:rsidRDefault="00D80AC0">
      <w:pPr>
        <w:pStyle w:val="aa"/>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aff0"/>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宋体"/>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2DE503FE" w14:textId="77777777" w:rsidR="00D80AC0" w:rsidRDefault="00BC0870">
            <w:pPr>
              <w:rPr>
                <w:rFonts w:eastAsia="宋体"/>
                <w:sz w:val="22"/>
                <w:szCs w:val="22"/>
                <w:lang w:eastAsia="zh-CN"/>
              </w:rPr>
            </w:pPr>
            <w:r>
              <w:rPr>
                <w:rFonts w:eastAsia="宋体"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宋体"/>
                <w:sz w:val="22"/>
                <w:szCs w:val="22"/>
                <w:lang w:eastAsia="zh-CN"/>
              </w:rPr>
            </w:pPr>
            <w:r>
              <w:rPr>
                <w:rFonts w:eastAsia="宋体" w:hint="eastAsia"/>
                <w:sz w:val="22"/>
                <w:szCs w:val="22"/>
                <w:lang w:eastAsia="zh-CN"/>
              </w:rPr>
              <w:t>For the sub-bullets:</w:t>
            </w:r>
          </w:p>
          <w:p w14:paraId="604D7581" w14:textId="77777777" w:rsidR="00D80AC0" w:rsidRDefault="00BC0870">
            <w:pPr>
              <w:rPr>
                <w:rFonts w:eastAsia="宋体"/>
                <w:sz w:val="22"/>
                <w:szCs w:val="22"/>
                <w:lang w:eastAsia="zh-CN"/>
              </w:rPr>
            </w:pPr>
            <w:r>
              <w:rPr>
                <w:rFonts w:eastAsia="宋体"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宋体"/>
                <w:sz w:val="22"/>
                <w:szCs w:val="22"/>
                <w:lang w:eastAsia="zh-CN"/>
              </w:rPr>
            </w:pPr>
            <w:r>
              <w:rPr>
                <w:rFonts w:eastAsia="宋体" w:hint="eastAsia"/>
                <w:sz w:val="22"/>
                <w:szCs w:val="22"/>
                <w:lang w:eastAsia="zh-CN"/>
              </w:rPr>
              <w:t>For  guard band, it can be left to implementation, e.g., it is up to IAB DU implementation to insert proper guard band.</w:t>
            </w:r>
          </w:p>
          <w:p w14:paraId="566DC093" w14:textId="77777777" w:rsidR="00D80AC0" w:rsidRDefault="00D80AC0">
            <w:pPr>
              <w:rPr>
                <w:rFonts w:eastAsia="宋体"/>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affc"/>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affc"/>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affc"/>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affc"/>
              <w:numPr>
                <w:ilvl w:val="0"/>
                <w:numId w:val="50"/>
              </w:numPr>
              <w:rPr>
                <w:rFonts w:eastAsia="宋体"/>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宋体"/>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LoS)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w:t>
            </w:r>
            <w:r>
              <w:rPr>
                <w:rFonts w:asciiTheme="minorHAnsi" w:hAnsiTheme="minorHAnsi" w:cstheme="minorHAnsi"/>
                <w:sz w:val="22"/>
                <w:lang w:eastAsia="zh-CN"/>
              </w:rPr>
              <w:lastRenderedPageBreak/>
              <w:t xml:space="preserve">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f0"/>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738AD385" w14:textId="77777777" w:rsidR="00D80AC0" w:rsidRDefault="00BC0870">
            <w:pPr>
              <w:pStyle w:val="aa"/>
              <w:rPr>
                <w:rFonts w:eastAsiaTheme="minorEastAsia"/>
                <w:b/>
                <w:bCs/>
                <w:lang w:eastAsia="ko-KR"/>
              </w:rPr>
            </w:pPr>
            <w:r>
              <w:rPr>
                <w:rFonts w:eastAsiaTheme="minorEastAsia" w:hint="eastAsia"/>
                <w:lang w:eastAsia="zh-CN"/>
              </w:rPr>
              <w:t>Guard band is not needed, and the forth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aa"/>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aa"/>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aa"/>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aa"/>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571499A" w14:textId="77777777" w:rsidR="00D80AC0" w:rsidRDefault="00BC0870">
            <w:pPr>
              <w:pStyle w:val="aa"/>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aa"/>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aa"/>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aa"/>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aa"/>
              <w:rPr>
                <w:rFonts w:eastAsiaTheme="minorEastAsia"/>
                <w:lang w:eastAsia="zh-CN"/>
              </w:rPr>
            </w:pPr>
            <w:r>
              <w:rPr>
                <w:rFonts w:eastAsiaTheme="minorEastAsia"/>
                <w:lang w:eastAsia="zh-CN"/>
              </w:rPr>
              <w:lastRenderedPageBreak/>
              <w:t>If reporting is to parent node, then as ZTE notes reporting IAB MT beams is discussed in previous proposal.</w:t>
            </w:r>
          </w:p>
          <w:p w14:paraId="5E9F6B46" w14:textId="77777777" w:rsidR="00D80AC0" w:rsidRDefault="00BC0870">
            <w:pPr>
              <w:pStyle w:val="aa"/>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aa"/>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79BA48E6" w14:textId="77777777" w:rsidR="00D80AC0" w:rsidRDefault="00BC0870">
            <w:pPr>
              <w:pStyle w:val="aa"/>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aa"/>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aa"/>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aa"/>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aa"/>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aa"/>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aff0"/>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CEWiT</w:t>
            </w:r>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lastRenderedPageBreak/>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affc"/>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affc"/>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f0"/>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66A26223" w14:textId="77777777" w:rsidR="00D80AC0" w:rsidRDefault="00BC0870">
            <w:pPr>
              <w:rPr>
                <w:rFonts w:eastAsia="宋体"/>
                <w:sz w:val="22"/>
                <w:szCs w:val="22"/>
                <w:lang w:eastAsia="zh-CN"/>
              </w:rPr>
            </w:pPr>
            <w:r>
              <w:rPr>
                <w:rFonts w:eastAsia="宋体" w:hint="eastAsia"/>
                <w:sz w:val="22"/>
                <w:szCs w:val="22"/>
                <w:lang w:eastAsia="zh-CN"/>
              </w:rPr>
              <w:t>Do not support.</w:t>
            </w:r>
          </w:p>
          <w:p w14:paraId="7E9BBE64" w14:textId="77777777" w:rsidR="00D80AC0" w:rsidRDefault="00BC0870">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affc"/>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affc"/>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lastRenderedPageBreak/>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aa"/>
      </w:pPr>
    </w:p>
    <w:p w14:paraId="73DD2C21" w14:textId="77777777" w:rsidR="00D80AC0" w:rsidRDefault="00D80AC0">
      <w:pPr>
        <w:pStyle w:val="aa"/>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f0"/>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宋体" w:hint="eastAsia"/>
                <w:sz w:val="20"/>
                <w:lang w:eastAsia="zh-CN"/>
              </w:rPr>
              <w:t>It is more sim</w:t>
            </w:r>
            <w:r>
              <w:rPr>
                <w:rFonts w:hint="eastAsia"/>
                <w:sz w:val="20"/>
              </w:rPr>
              <w:t>ple</w:t>
            </w:r>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宋体"/>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affc"/>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affc"/>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aff0"/>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115B43CB" w14:textId="77777777" w:rsidR="00D80AC0" w:rsidRDefault="00BC0870">
      <w:pPr>
        <w:pStyle w:val="affc"/>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affc"/>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affc"/>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aa"/>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6471743B" w14:textId="77777777" w:rsidR="00D80AC0" w:rsidRDefault="00BC0870">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affc"/>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affc"/>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afc"/>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afc"/>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19335038" w14:textId="77777777" w:rsidR="00D80AC0" w:rsidRDefault="00BC0870">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affc"/>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695AF24A" w14:textId="77777777" w:rsidR="00D80AC0" w:rsidRDefault="00BC0870">
            <w:pPr>
              <w:pStyle w:val="affc"/>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affc"/>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lastRenderedPageBreak/>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affc"/>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affc"/>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 xml:space="preserve">Coordinating the Semi-static or cell-common  high layer configuration(such as SSB , CORESET 0 configuration, Valid PRACH occasion </w:t>
            </w:r>
            <w:r>
              <w:rPr>
                <w:rFonts w:ascii="Calibri" w:hAnsi="Calibri"/>
                <w:b/>
                <w:color w:val="000000"/>
                <w:kern w:val="24"/>
              </w:rPr>
              <w:lastRenderedPageBreak/>
              <w:t>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lastRenderedPageBreak/>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aa"/>
      </w:pPr>
    </w:p>
    <w:p w14:paraId="5AB566CD" w14:textId="77777777" w:rsidR="00D80AC0" w:rsidRDefault="00BC0870">
      <w:pPr>
        <w:pStyle w:val="aa"/>
      </w:pPr>
      <w:r>
        <w:rPr>
          <w:rFonts w:cs="Calibri"/>
          <w:b/>
          <w:bCs/>
          <w:color w:val="000000"/>
          <w:highlight w:val="magenta"/>
        </w:rPr>
        <w:t>ISSUE 3.1: ENHANCEMENTS FOR NR-DC SUPPORT</w:t>
      </w:r>
    </w:p>
    <w:p w14:paraId="7C35A9E6"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affc"/>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aa"/>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aa"/>
        <w:rPr>
          <w:rFonts w:asciiTheme="minorHAnsi" w:hAnsiTheme="minorHAnsi" w:cstheme="minorHAnsi"/>
          <w:b/>
          <w:lang w:val="en-GB"/>
        </w:rPr>
      </w:pPr>
      <w:r>
        <w:rPr>
          <w:rFonts w:asciiTheme="minorHAnsi" w:hAnsiTheme="minorHAnsi" w:cstheme="minorHAnsi"/>
          <w:b/>
          <w:lang w:val="en-GB"/>
        </w:rPr>
        <w:t>Discussion: Views on proposal 3.1.1?</w:t>
      </w:r>
    </w:p>
    <w:tbl>
      <w:tblPr>
        <w:tblStyle w:val="aff0"/>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5B747D2B" w14:textId="77777777" w:rsidR="00D80AC0" w:rsidRDefault="00BC0870">
            <w:pPr>
              <w:rPr>
                <w:rFonts w:eastAsia="宋体"/>
                <w:sz w:val="22"/>
                <w:szCs w:val="22"/>
                <w:lang w:eastAsia="zh-CN"/>
              </w:rPr>
            </w:pPr>
            <w:r>
              <w:rPr>
                <w:rFonts w:eastAsia="宋体"/>
                <w:sz w:val="22"/>
                <w:szCs w:val="22"/>
                <w:lang w:eastAsia="zh-CN"/>
              </w:rPr>
              <w:t>Agree with the main bullet and the second sub-bullet.</w:t>
            </w:r>
          </w:p>
          <w:p w14:paraId="1EF2BDF1" w14:textId="77777777" w:rsidR="00D80AC0" w:rsidRDefault="00BC0870">
            <w:pPr>
              <w:rPr>
                <w:rFonts w:ascii="Calibri" w:eastAsia="宋体" w:hAnsi="Calibri"/>
                <w:b/>
                <w:bCs/>
                <w:sz w:val="22"/>
                <w:szCs w:val="22"/>
                <w:lang w:eastAsia="zh-CN"/>
              </w:rPr>
            </w:pPr>
            <w:r>
              <w:rPr>
                <w:rFonts w:eastAsia="宋体"/>
                <w:sz w:val="22"/>
                <w:szCs w:val="22"/>
                <w:lang w:eastAsia="zh-CN"/>
              </w:rPr>
              <w:t>For the first sub-bullet, semi-static TDD and HSNA configurations for the two parent nodes should be aligned(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So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affc"/>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aa"/>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aa"/>
        <w:ind w:left="720"/>
        <w:rPr>
          <w:rFonts w:asciiTheme="minorHAnsi" w:hAnsiTheme="minorHAnsi" w:cstheme="minorHAnsi"/>
          <w:b/>
          <w:lang w:val="en-GB"/>
        </w:rPr>
      </w:pPr>
    </w:p>
    <w:p w14:paraId="79CC3A94" w14:textId="77777777" w:rsidR="00D80AC0" w:rsidRDefault="00BC0870">
      <w:pPr>
        <w:pStyle w:val="aa"/>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f0"/>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5636CDDA" w14:textId="77777777" w:rsidR="00D80AC0" w:rsidRDefault="00BC0870">
            <w:pPr>
              <w:rPr>
                <w:rFonts w:ascii="Calibri" w:eastAsia="宋体"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aa"/>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FFS: Consideration of the impact of parent node’s H/S/NA when specifying the prioritization rules in case of UL/DL conflict.</w:t>
      </w:r>
    </w:p>
    <w:p w14:paraId="4A49EBE7" w14:textId="77777777" w:rsidR="00D80AC0" w:rsidRDefault="00D80AC0">
      <w:pPr>
        <w:pStyle w:val="aa"/>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f0"/>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74002130" w14:textId="77777777" w:rsidR="00D80AC0" w:rsidRDefault="00BC0870">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affc"/>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affc"/>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affc"/>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affc"/>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affc"/>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lastRenderedPageBreak/>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aff0"/>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952FDAA" w14:textId="77777777" w:rsidR="00D80AC0" w:rsidRDefault="00BC0870">
            <w:pPr>
              <w:rPr>
                <w:rFonts w:ascii="Calibri" w:eastAsia="宋体" w:hAnsi="Calibri"/>
                <w:b/>
                <w:bCs/>
                <w:sz w:val="22"/>
                <w:szCs w:val="22"/>
                <w:lang w:eastAsia="ko-KR"/>
              </w:rPr>
            </w:pPr>
            <w:r>
              <w:rPr>
                <w:rFonts w:ascii="Calibri" w:eastAsia="宋体"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C39EFB1" w14:textId="77777777" w:rsidR="00D80AC0" w:rsidRDefault="00BC0870">
            <w:pPr>
              <w:rPr>
                <w:rFonts w:ascii="Calibri" w:eastAsia="宋体" w:hAnsi="Calibri"/>
                <w:sz w:val="22"/>
                <w:szCs w:val="22"/>
                <w:lang w:eastAsia="zh-CN"/>
              </w:rPr>
            </w:pPr>
            <w:r>
              <w:rPr>
                <w:rFonts w:ascii="Calibri" w:eastAsia="宋体"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宋体" w:hAnsi="Calibri"/>
                <w:sz w:val="22"/>
                <w:szCs w:val="22"/>
                <w:lang w:eastAsia="zh-CN"/>
              </w:rPr>
            </w:pPr>
            <w:r>
              <w:rPr>
                <w:rFonts w:ascii="Calibri" w:eastAsia="宋体"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宋体"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0275482"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For Alt1, we suggest to extend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aff0"/>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It would be great to downselect </w:t>
            </w:r>
            <w:r>
              <w:rPr>
                <w:rFonts w:ascii="Calibri" w:eastAsia="宋体" w:hAnsi="Calibri"/>
                <w:b/>
                <w:bCs/>
                <w:sz w:val="22"/>
                <w:szCs w:val="22"/>
                <w:u w:val="single"/>
                <w:lang w:eastAsia="zh-CN"/>
              </w:rPr>
              <w:t>some</w:t>
            </w:r>
            <w:r>
              <w:rPr>
                <w:rFonts w:ascii="Calibri" w:eastAsia="宋体"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We do not prefer Alt.1 (dynamic coordination between parents are not feasible) or Alt.2 (too strict for semi-static configuration). We can choose from conflict resolution based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0DD3480B" w14:textId="77777777" w:rsidR="00D80AC0" w:rsidRDefault="00BC0870">
            <w:pPr>
              <w:rPr>
                <w:rFonts w:ascii="Segoe UI" w:eastAsia="宋体" w:hAnsi="Segoe UI" w:cs="Segoe UI"/>
                <w:color w:val="000000"/>
                <w:sz w:val="21"/>
                <w:szCs w:val="21"/>
                <w:shd w:val="clear" w:color="auto" w:fill="FFFFFF"/>
                <w:lang w:eastAsia="zh-CN"/>
              </w:rPr>
            </w:pPr>
            <w:r>
              <w:rPr>
                <w:rFonts w:ascii="Calibri" w:eastAsia="宋体"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宋体"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宋体"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宋体"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宋体"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宋体"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宋体"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宋体" w:hAnsi="Segoe UI" w:cs="Segoe UI"/>
                <w:color w:val="000000"/>
                <w:sz w:val="21"/>
                <w:szCs w:val="21"/>
                <w:shd w:val="clear" w:color="auto" w:fill="FFFFFF"/>
                <w:lang w:eastAsia="zh-CN"/>
              </w:rPr>
            </w:pPr>
            <w:r>
              <w:rPr>
                <w:rFonts w:ascii="Segoe UI" w:eastAsia="宋体"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1B1F651" w14:textId="511FC37E" w:rsidR="00F7777B" w:rsidRPr="00F7777B" w:rsidRDefault="00F7777B" w:rsidP="00F7777B">
            <w:pPr>
              <w:rPr>
                <w:rFonts w:ascii="Calibri" w:eastAsia="宋体" w:hAnsi="Calibri"/>
                <w:sz w:val="22"/>
                <w:szCs w:val="22"/>
                <w:lang w:eastAsia="zh-CN"/>
              </w:rPr>
            </w:pPr>
            <w:r w:rsidRPr="00F7777B">
              <w:rPr>
                <w:rFonts w:ascii="Calibri" w:eastAsia="宋体"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宋体" w:hAnsi="Calibri"/>
                <w:sz w:val="22"/>
                <w:szCs w:val="22"/>
                <w:lang w:eastAsia="zh-CN"/>
              </w:rPr>
            </w:pPr>
            <w:r>
              <w:rPr>
                <w:rFonts w:ascii="Calibri" w:eastAsia="宋体" w:hAnsi="Calibri"/>
                <w:sz w:val="22"/>
                <w:szCs w:val="22"/>
                <w:lang w:eastAsia="zh-CN"/>
              </w:rPr>
              <w:t xml:space="preserve">We don’t think Alt.1 is feasible if </w:t>
            </w:r>
            <w:r w:rsidR="00365677">
              <w:rPr>
                <w:rFonts w:ascii="Calibri" w:eastAsia="宋体" w:hAnsi="Calibri"/>
                <w:sz w:val="22"/>
                <w:szCs w:val="22"/>
                <w:lang w:eastAsia="zh-CN"/>
              </w:rPr>
              <w:t>a symbol may</w:t>
            </w:r>
            <w:r>
              <w:rPr>
                <w:rFonts w:ascii="Calibri" w:eastAsia="宋体" w:hAnsi="Calibri"/>
                <w:sz w:val="22"/>
                <w:szCs w:val="22"/>
                <w:lang w:eastAsia="zh-CN"/>
              </w:rPr>
              <w:t xml:space="preserve"> </w:t>
            </w:r>
            <w:r w:rsidR="009D02E9">
              <w:rPr>
                <w:rFonts w:ascii="Calibri" w:eastAsia="宋体" w:hAnsi="Calibri"/>
                <w:sz w:val="22"/>
                <w:szCs w:val="22"/>
                <w:lang w:eastAsia="zh-CN"/>
              </w:rPr>
              <w:t xml:space="preserve">be </w:t>
            </w:r>
            <w:r>
              <w:rPr>
                <w:rFonts w:ascii="Calibri" w:eastAsia="宋体" w:hAnsi="Calibri"/>
                <w:sz w:val="22"/>
                <w:szCs w:val="22"/>
                <w:lang w:eastAsia="zh-CN"/>
              </w:rPr>
              <w:t>configured as flexible by both parents.</w:t>
            </w:r>
          </w:p>
          <w:p w14:paraId="716AA92A" w14:textId="58FAD59D" w:rsidR="00FF0607" w:rsidRPr="00F7777B" w:rsidRDefault="00FF0607" w:rsidP="00F7777B">
            <w:pPr>
              <w:rPr>
                <w:rFonts w:ascii="Calibri" w:eastAsia="宋体" w:hAnsi="Calibri"/>
                <w:sz w:val="22"/>
                <w:szCs w:val="22"/>
                <w:lang w:eastAsia="zh-CN"/>
              </w:rPr>
            </w:pPr>
            <w:r>
              <w:rPr>
                <w:rFonts w:ascii="Calibri" w:eastAsia="宋体" w:hAnsi="Calibri"/>
                <w:sz w:val="22"/>
                <w:szCs w:val="22"/>
                <w:lang w:eastAsia="zh-CN"/>
              </w:rPr>
              <w:t xml:space="preserve">We </w:t>
            </w:r>
            <w:r w:rsidR="00334EAD">
              <w:rPr>
                <w:rFonts w:ascii="Calibri" w:eastAsia="宋体" w:hAnsi="Calibri"/>
                <w:sz w:val="22"/>
                <w:szCs w:val="22"/>
                <w:lang w:eastAsia="zh-CN"/>
              </w:rPr>
              <w:t xml:space="preserve">prefer </w:t>
            </w:r>
            <w:r>
              <w:rPr>
                <w:rFonts w:ascii="Calibri" w:eastAsia="宋体" w:hAnsi="Calibri"/>
                <w:sz w:val="22"/>
                <w:szCs w:val="22"/>
                <w:lang w:eastAsia="zh-CN"/>
              </w:rPr>
              <w:t>Alt.</w:t>
            </w:r>
            <w:r w:rsidR="00680E2C">
              <w:rPr>
                <w:rFonts w:ascii="Calibri" w:eastAsia="宋体" w:hAnsi="Calibri"/>
                <w:sz w:val="22"/>
                <w:szCs w:val="22"/>
                <w:lang w:eastAsia="zh-CN"/>
              </w:rPr>
              <w:t>5 or 6</w:t>
            </w:r>
            <w:r w:rsidR="009D02E9">
              <w:rPr>
                <w:rFonts w:ascii="Calibri" w:eastAsia="宋体" w:hAnsi="Calibri"/>
                <w:sz w:val="22"/>
                <w:szCs w:val="22"/>
                <w:lang w:eastAsia="zh-CN"/>
              </w:rPr>
              <w:t xml:space="preserve"> to resolve conflict. We can also </w:t>
            </w:r>
            <w:r w:rsidR="0085535B">
              <w:rPr>
                <w:rFonts w:ascii="Calibri" w:eastAsia="宋体" w:hAnsi="Calibri"/>
                <w:sz w:val="22"/>
                <w:szCs w:val="22"/>
                <w:lang w:eastAsia="zh-CN"/>
              </w:rPr>
              <w:t>accept alt.2 to avoid conflict.</w:t>
            </w:r>
          </w:p>
        </w:tc>
      </w:tr>
    </w:tbl>
    <w:p w14:paraId="2CDC2F1A" w14:textId="77777777" w:rsidR="00D80AC0" w:rsidRDefault="00D80AC0">
      <w:pPr>
        <w:shd w:val="clear" w:color="auto" w:fill="FFFFFF" w:themeFill="background1"/>
      </w:pPr>
    </w:p>
    <w:p w14:paraId="1607B78A" w14:textId="77777777" w:rsidR="00D80AC0" w:rsidRDefault="00BC0870">
      <w:pPr>
        <w:pStyle w:val="aa"/>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affc"/>
        <w:numPr>
          <w:ilvl w:val="0"/>
          <w:numId w:val="58"/>
        </w:numPr>
        <w:rPr>
          <w:rFonts w:ascii="Calibri" w:eastAsia="Calibri" w:hAnsi="Calibri"/>
          <w:b/>
          <w:color w:val="000000"/>
          <w:kern w:val="24"/>
          <w:sz w:val="22"/>
          <w:szCs w:val="22"/>
        </w:rPr>
      </w:pPr>
      <w:r>
        <w:rPr>
          <w:b/>
          <w:bCs/>
        </w:rPr>
        <w:lastRenderedPageBreak/>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affc"/>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f0"/>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1:a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3:a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aa"/>
      </w:pPr>
    </w:p>
    <w:p w14:paraId="4F82DCD1" w14:textId="77777777" w:rsidR="00D80AC0" w:rsidRDefault="00BC0870">
      <w:pPr>
        <w:pStyle w:val="aa"/>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f0"/>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宋体"/>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aa"/>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er-child-link resource configurations can be configured for an IAB-DU in DC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aff0"/>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Decide in RAN1#106bis-e whether per-child-link NA resource configurations can be configured for an IAB-DU in DC scenarios.</w:t>
      </w:r>
    </w:p>
    <w:p w14:paraId="2007AA76" w14:textId="77777777" w:rsidR="00D80AC0" w:rsidRDefault="00BC0870">
      <w:pPr>
        <w:pStyle w:val="affc"/>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affc"/>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lastRenderedPageBreak/>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aff0"/>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affc"/>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aa"/>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affc"/>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affc"/>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affc"/>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affc"/>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affc"/>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affc"/>
        <w:numPr>
          <w:ilvl w:val="0"/>
          <w:numId w:val="48"/>
        </w:numPr>
        <w:spacing w:before="0" w:after="0"/>
        <w:rPr>
          <w:rFonts w:eastAsia="Calibri" w:cs="Times"/>
          <w:bCs/>
        </w:rPr>
      </w:pPr>
      <w:r>
        <w:rPr>
          <w:rFonts w:eastAsia="Calibri" w:cs="Times"/>
          <w:bCs/>
        </w:rPr>
        <w:lastRenderedPageBreak/>
        <w:t>FFS: Number of guard symbols associated with Case #6 and Case #7 timing modes</w:t>
      </w:r>
    </w:p>
    <w:p w14:paraId="6C7EDE79" w14:textId="77777777" w:rsidR="00D80AC0" w:rsidRDefault="00BC0870">
      <w:pPr>
        <w:pStyle w:val="affc"/>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affc"/>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affc"/>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aa"/>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C7678" w14:textId="77777777" w:rsidR="00E7133A" w:rsidRDefault="00E7133A" w:rsidP="00FA3BA4">
      <w:r>
        <w:separator/>
      </w:r>
    </w:p>
  </w:endnote>
  <w:endnote w:type="continuationSeparator" w:id="0">
    <w:p w14:paraId="2D925F10" w14:textId="77777777" w:rsidR="00E7133A" w:rsidRDefault="00E7133A"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E077A" w14:textId="77777777" w:rsidR="00E7133A" w:rsidRDefault="00E7133A" w:rsidP="00FA3BA4">
      <w:r>
        <w:separator/>
      </w:r>
    </w:p>
  </w:footnote>
  <w:footnote w:type="continuationSeparator" w:id="0">
    <w:p w14:paraId="53047045" w14:textId="77777777" w:rsidR="00E7133A" w:rsidRDefault="00E7133A"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0" w:line="240" w:lineRule="auto"/>
    </w:pPr>
    <w:rPr>
      <w:rFonts w:eastAsia="Times New Roman"/>
      <w:sz w:val="24"/>
      <w:szCs w:val="24"/>
    </w:rPr>
  </w:style>
  <w:style w:type="paragraph" w:styleId="1">
    <w:name w:val="heading 1"/>
    <w:basedOn w:val="a0"/>
    <w:next w:val="a0"/>
    <w:link w:val="10"/>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eastAsia="MS Mincho"/>
      <w:lang w:val="en-GB" w:eastAsia="ja-JP"/>
    </w:rPr>
  </w:style>
  <w:style w:type="paragraph" w:styleId="a4">
    <w:name w:val="caption"/>
    <w:basedOn w:val="a0"/>
    <w:next w:val="a0"/>
    <w:link w:val="a5"/>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TOC5">
    <w:name w:val="toc 5"/>
    <w:basedOn w:val="a0"/>
    <w:next w:val="a0"/>
    <w:uiPriority w:val="39"/>
    <w:qFormat/>
    <w:pPr>
      <w:ind w:left="960"/>
    </w:pPr>
    <w:rPr>
      <w:rFonts w:eastAsia="MS Mincho"/>
      <w:lang w:val="en-GB" w:eastAsia="ja-JP"/>
    </w:rPr>
  </w:style>
  <w:style w:type="paragraph" w:styleId="TOC3">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TOC8">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eastAsia="zh-CN"/>
    </w:rPr>
  </w:style>
  <w:style w:type="paragraph" w:styleId="TOC4">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TOC6">
    <w:name w:val="toc 6"/>
    <w:basedOn w:val="a0"/>
    <w:next w:val="a0"/>
    <w:uiPriority w:val="39"/>
    <w:qFormat/>
    <w:pPr>
      <w:ind w:left="1200"/>
    </w:pPr>
    <w:rPr>
      <w:rFonts w:eastAsia="MS Mincho"/>
      <w:lang w:val="en-GB" w:eastAsia="ja-JP"/>
    </w:rPr>
  </w:style>
  <w:style w:type="paragraph" w:styleId="afc">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TOC2">
    <w:name w:val="toc 2"/>
    <w:basedOn w:val="a0"/>
    <w:next w:val="a0"/>
    <w:uiPriority w:val="39"/>
    <w:unhideWhenUsed/>
    <w:qFormat/>
    <w:pPr>
      <w:spacing w:before="60" w:after="100"/>
      <w:ind w:left="200"/>
      <w:jc w:val="both"/>
    </w:pPr>
    <w:rPr>
      <w:rFonts w:ascii="Arial" w:hAnsi="Arial"/>
      <w:sz w:val="20"/>
      <w:szCs w:val="20"/>
    </w:rPr>
  </w:style>
  <w:style w:type="paragraph" w:styleId="TOC9">
    <w:name w:val="toc 9"/>
    <w:basedOn w:val="a0"/>
    <w:next w:val="a0"/>
    <w:uiPriority w:val="39"/>
    <w:qFormat/>
    <w:pPr>
      <w:ind w:left="1920"/>
    </w:pPr>
    <w:rPr>
      <w:rFonts w:eastAsia="MS Mincho"/>
      <w:lang w:val="en-GB" w:eastAsia="ja-JP"/>
    </w:rPr>
  </w:style>
  <w:style w:type="paragraph" w:styleId="22">
    <w:name w:val="Body Text 2"/>
    <w:basedOn w:val="a0"/>
    <w:link w:val="23"/>
    <w:qFormat/>
    <w:pPr>
      <w:spacing w:after="120" w:line="480" w:lineRule="auto"/>
    </w:pPr>
    <w:rPr>
      <w:rFonts w:ascii="Times" w:eastAsia="Batang" w:hAnsi="Times"/>
      <w:sz w:val="20"/>
      <w:lang w:val="en-GB"/>
    </w:rPr>
  </w:style>
  <w:style w:type="paragraph" w:styleId="afd">
    <w:name w:val="Normal (Web)"/>
    <w:basedOn w:val="a0"/>
    <w:uiPriority w:val="99"/>
    <w:unhideWhenUsed/>
    <w:qFormat/>
    <w:pPr>
      <w:spacing w:before="100" w:beforeAutospacing="1" w:after="100" w:afterAutospacing="1"/>
    </w:p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e">
    <w:name w:val="annotation subject"/>
    <w:basedOn w:val="a8"/>
    <w:next w:val="a8"/>
    <w:link w:val="aff"/>
    <w:unhideWhenUsed/>
    <w:qFormat/>
    <w:rPr>
      <w:b/>
      <w:bCs/>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endnote reference"/>
    <w:qFormat/>
    <w:rPr>
      <w:vertAlign w:val="superscript"/>
    </w:rPr>
  </w:style>
  <w:style w:type="character" w:styleId="aff4">
    <w:name w:val="page number"/>
    <w:basedOn w:val="a1"/>
    <w:qFormat/>
  </w:style>
  <w:style w:type="character" w:styleId="aff5">
    <w:name w:val="FollowedHyperlink"/>
    <w:basedOn w:val="a1"/>
    <w:unhideWhenUsed/>
    <w:qFormat/>
    <w:rPr>
      <w:color w:val="954F72"/>
      <w:u w:val="single"/>
    </w:rPr>
  </w:style>
  <w:style w:type="character" w:styleId="aff6">
    <w:name w:val="Emphasis"/>
    <w:qFormat/>
    <w:rPr>
      <w:i/>
      <w:iCs/>
    </w:rPr>
  </w:style>
  <w:style w:type="character" w:styleId="aff7">
    <w:name w:val="Hyperlink"/>
    <w:uiPriority w:val="99"/>
    <w:qFormat/>
    <w:rPr>
      <w:color w:val="0000FF"/>
      <w:u w:val="single"/>
    </w:rPr>
  </w:style>
  <w:style w:type="character" w:styleId="aff8">
    <w:name w:val="annotation reference"/>
    <w:unhideWhenUsed/>
    <w:qFormat/>
    <w:rPr>
      <w:sz w:val="16"/>
      <w:szCs w:val="16"/>
    </w:rPr>
  </w:style>
  <w:style w:type="character" w:styleId="aff9">
    <w:name w:val="footnote reference"/>
    <w:qFormat/>
    <w:rPr>
      <w:vertAlign w:val="superscript"/>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0">
    <w:name w:val="标题 1 字符"/>
    <w:link w:val="1"/>
    <w:uiPriority w:val="9"/>
    <w:qFormat/>
    <w:rPr>
      <w:rFonts w:ascii="Arial" w:eastAsia="Times New Roman" w:hAnsi="Arial"/>
      <w:b/>
      <w:sz w:val="32"/>
      <w:lang w:eastAsia="en-US"/>
    </w:rPr>
  </w:style>
  <w:style w:type="character" w:customStyle="1" w:styleId="20">
    <w:name w:val="标题 2 字符"/>
    <w:link w:val="2"/>
    <w:uiPriority w:val="9"/>
    <w:qFormat/>
    <w:rPr>
      <w:rFonts w:ascii="Arial" w:eastAsia="Times New Roman" w:hAnsi="Arial"/>
      <w:b/>
      <w:i/>
      <w:sz w:val="28"/>
      <w:lang w:eastAsia="en-US"/>
    </w:rPr>
  </w:style>
  <w:style w:type="character" w:customStyle="1" w:styleId="31">
    <w:name w:val="标题 3 字符"/>
    <w:link w:val="30"/>
    <w:qFormat/>
    <w:rPr>
      <w:rFonts w:ascii="Arial" w:eastAsia="Times New Roman" w:hAnsi="Arial"/>
      <w:b/>
      <w:sz w:val="24"/>
      <w:lang w:eastAsia="en-US"/>
    </w:rPr>
  </w:style>
  <w:style w:type="character" w:customStyle="1" w:styleId="40">
    <w:name w:val="标题 4 字符"/>
    <w:link w:val="4"/>
    <w:uiPriority w:val="9"/>
    <w:qFormat/>
    <w:rPr>
      <w:rFonts w:ascii="Arial" w:eastAsia="Times New Roman" w:hAnsi="Arial"/>
      <w:b/>
      <w:sz w:val="24"/>
      <w:szCs w:val="24"/>
      <w:lang w:eastAsia="en-US"/>
    </w:rPr>
  </w:style>
  <w:style w:type="character" w:customStyle="1" w:styleId="50">
    <w:name w:val="标题 5 字符"/>
    <w:link w:val="5"/>
    <w:uiPriority w:val="9"/>
    <w:qFormat/>
    <w:rPr>
      <w:rFonts w:ascii="Arial" w:eastAsia="Times New Roman" w:hAnsi="Arial"/>
      <w:lang w:eastAsia="en-US"/>
    </w:rPr>
  </w:style>
  <w:style w:type="character" w:customStyle="1" w:styleId="60">
    <w:name w:val="标题 6 字符"/>
    <w:link w:val="6"/>
    <w:uiPriority w:val="9"/>
    <w:qFormat/>
    <w:rPr>
      <w:rFonts w:ascii="Arial" w:eastAsia="Times New Roman" w:hAnsi="Arial"/>
      <w:i/>
      <w:lang w:eastAsia="en-US"/>
    </w:rPr>
  </w:style>
  <w:style w:type="character" w:customStyle="1" w:styleId="70">
    <w:name w:val="标题 7 字符"/>
    <w:link w:val="7"/>
    <w:uiPriority w:val="9"/>
    <w:qFormat/>
    <w:rPr>
      <w:rFonts w:ascii="Arial" w:eastAsia="Times New Roman" w:hAnsi="Arial"/>
      <w:lang w:eastAsia="en-US"/>
    </w:rPr>
  </w:style>
  <w:style w:type="character" w:customStyle="1" w:styleId="80">
    <w:name w:val="标题 8 字符"/>
    <w:link w:val="8"/>
    <w:uiPriority w:val="9"/>
    <w:qFormat/>
    <w:rPr>
      <w:rFonts w:ascii="Arial" w:eastAsia="Times New Roman" w:hAnsi="Arial"/>
      <w:i/>
      <w:lang w:eastAsia="en-US"/>
    </w:rPr>
  </w:style>
  <w:style w:type="character" w:customStyle="1" w:styleId="90">
    <w:name w:val="标题 9 字符"/>
    <w:link w:val="9"/>
    <w:uiPriority w:val="9"/>
    <w:qFormat/>
    <w:rPr>
      <w:rFonts w:ascii="Arial" w:eastAsia="Times New Roman" w:hAnsi="Arial"/>
      <w:b/>
      <w:i/>
      <w:sz w:val="18"/>
      <w:lang w:eastAsia="en-US"/>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a">
    <w:name w:val="No Spacing"/>
    <w:basedOn w:val="a0"/>
    <w:link w:val="affb"/>
    <w:uiPriority w:val="1"/>
    <w:qFormat/>
    <w:pPr>
      <w:jc w:val="both"/>
    </w:pPr>
    <w:rPr>
      <w:rFonts w:ascii="Arial" w:hAnsi="Arial"/>
      <w:sz w:val="20"/>
      <w:szCs w:val="20"/>
    </w:rPr>
  </w:style>
  <w:style w:type="character" w:customStyle="1" w:styleId="affb">
    <w:name w:val="无间隔 字符"/>
    <w:link w:val="affa"/>
    <w:uiPriority w:val="1"/>
    <w:qFormat/>
    <w:rPr>
      <w:rFonts w:ascii="Arial" w:eastAsia="Times New Roman" w:hAnsi="Arial" w:cs="Times New Roman"/>
      <w:sz w:val="20"/>
      <w:szCs w:val="20"/>
    </w:rPr>
  </w:style>
  <w:style w:type="paragraph" w:styleId="affc">
    <w:name w:val="List Paragraph"/>
    <w:basedOn w:val="a0"/>
    <w:link w:val="affd"/>
    <w:uiPriority w:val="34"/>
    <w:qFormat/>
    <w:pPr>
      <w:spacing w:before="60" w:after="120"/>
      <w:ind w:left="720"/>
      <w:contextualSpacing/>
      <w:jc w:val="both"/>
    </w:pPr>
    <w:rPr>
      <w:rFonts w:ascii="Arial" w:hAnsi="Arial"/>
      <w:sz w:val="20"/>
      <w:szCs w:val="20"/>
    </w:rPr>
  </w:style>
  <w:style w:type="paragraph" w:customStyle="1" w:styleId="14">
    <w:name w:val="修订1"/>
    <w:hidden/>
    <w:uiPriority w:val="99"/>
    <w:semiHidden/>
    <w:qFormat/>
    <w:rPr>
      <w:rFonts w:ascii="Arial" w:eastAsia="Times New Roman" w:hAnsi="Arial"/>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f">
    <w:name w:val="批注主题 字符"/>
    <w:link w:val="afe"/>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d">
    <w:name w:val="列表段落 字符"/>
    <w:link w:val="affc"/>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4">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e">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f">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5">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3">
    <w:name w:val="正文文本 2 字符"/>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0</Pages>
  <Words>18968</Words>
  <Characters>108123</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2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Sun Weiqi</cp:lastModifiedBy>
  <cp:revision>58</cp:revision>
  <cp:lastPrinted>2016-02-23T10:51:00Z</cp:lastPrinted>
  <dcterms:created xsi:type="dcterms:W3CDTF">2021-08-24T20:54:00Z</dcterms:created>
  <dcterms:modified xsi:type="dcterms:W3CDTF">2021-08-2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